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06380" w14:textId="3329BA46" w:rsidR="00CD4C8F" w:rsidRPr="004C1F01" w:rsidRDefault="00C250E7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eology and Community Violence</w:t>
      </w:r>
      <w:r w:rsidR="00DA3A50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</w:t>
      </w:r>
      <w:r w:rsidR="000C559E"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="0032038F"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</w:t>
      </w:r>
      <w:r w:rsidR="00F64D1F"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</w:t>
      </w:r>
      <w:r w:rsidR="0011465C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</w:t>
      </w:r>
      <w:r w:rsidR="0032038F"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</w:t>
      </w:r>
      <w:r w:rsidR="000C559E"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llas Bible Theological </w:t>
      </w:r>
      <w:r w:rsidR="0032038F"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</w:t>
      </w:r>
      <w:r w:rsidR="000C559E"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stitute</w:t>
      </w:r>
      <w:r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</w:t>
      </w:r>
    </w:p>
    <w:p w14:paraId="5D05F320" w14:textId="0AEA15D5" w:rsidR="00CD4C8F" w:rsidRPr="004C1F01" w:rsidRDefault="00C250E7">
      <w:pPr>
        <w:pStyle w:val="Heading1"/>
        <w:numPr>
          <w:ilvl w:val="0"/>
          <w:numId w:val="0"/>
        </w:numPr>
        <w:rPr>
          <w:color w:val="006600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C1F01">
        <w:rPr>
          <w:color w:val="006600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                                                                </w:t>
      </w:r>
      <w:r w:rsidR="000C559E" w:rsidRPr="004C1F01">
        <w:rPr>
          <w:color w:val="006600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F77222">
        <w:rPr>
          <w:color w:val="006600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</w:t>
      </w:r>
      <w:r w:rsidRPr="004C1F01">
        <w:rPr>
          <w:color w:val="006600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structor</w:t>
      </w:r>
      <w:r w:rsidR="001368CE">
        <w:rPr>
          <w:color w:val="006600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: Moore, Haniah, Ellzey </w:t>
      </w:r>
    </w:p>
    <w:p w14:paraId="484CF35B" w14:textId="5C36D733" w:rsidR="00CD4C8F" w:rsidRPr="00F77222" w:rsidRDefault="00C250E7" w:rsidP="00F64D1F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rPr>
          <w:b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all 2022</w:t>
      </w:r>
      <w:r w:rsidR="000C559E"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                                    </w:t>
      </w:r>
      <w:r w:rsidR="00985F6C" w:rsidRPr="004C1F01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</w:t>
      </w:r>
      <w:r w:rsidR="00F77222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</w:t>
      </w:r>
      <w:r w:rsidR="008F4723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</w:t>
      </w:r>
      <w:r w:rsidR="00F77222">
        <w:rPr>
          <w:b/>
          <w:color w:val="006600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0C7EDD" w:rsidRPr="00F77222">
        <w:rPr>
          <w:b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elephone:</w:t>
      </w:r>
      <w:r w:rsidRPr="00F77222">
        <w:rPr>
          <w:b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(</w:t>
      </w:r>
      <w:r w:rsidR="00F64D1F" w:rsidRPr="00F77222">
        <w:rPr>
          <w:b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14) 316-7077</w:t>
      </w:r>
    </w:p>
    <w:p w14:paraId="4B20D701" w14:textId="667B2625" w:rsidR="000C559E" w:rsidRPr="00F77222" w:rsidRDefault="00C250E7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rPr>
          <w:b/>
          <w:i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77222">
        <w:rPr>
          <w:b/>
          <w:i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                                                                                      </w:t>
      </w:r>
      <w:r>
        <w:rPr>
          <w:b/>
          <w:i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</w:t>
      </w:r>
      <w:r w:rsidRPr="00F77222">
        <w:rPr>
          <w:b/>
          <w:i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Email (lmoore</w:t>
      </w:r>
      <w:r w:rsidR="004F4996" w:rsidRPr="00F77222">
        <w:rPr>
          <w:b/>
          <w:i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819@</w:t>
      </w:r>
      <w:r w:rsidR="002636BA">
        <w:rPr>
          <w:b/>
          <w:i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gmail.com</w:t>
      </w:r>
      <w:r w:rsidR="004F4996" w:rsidRPr="00F77222">
        <w:rPr>
          <w:b/>
          <w:i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com</w:t>
      </w:r>
      <w:r w:rsidRPr="00F77222">
        <w:rPr>
          <w:b/>
          <w:i/>
          <w:color w:val="0066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45E51F40" w14:textId="77777777" w:rsidR="00CD4C8F" w:rsidRPr="004C1F01" w:rsidRDefault="00CD4C8F">
      <w:pPr>
        <w:rPr>
          <w:sz w:val="24"/>
          <w:szCs w:val="24"/>
        </w:rPr>
      </w:pPr>
    </w:p>
    <w:p w14:paraId="01ECA495" w14:textId="77777777" w:rsidR="00CD4C8F" w:rsidRPr="004C1F01" w:rsidRDefault="00C250E7">
      <w:pPr>
        <w:jc w:val="center"/>
        <w:rPr>
          <w:b/>
          <w:sz w:val="24"/>
          <w:szCs w:val="24"/>
        </w:rPr>
      </w:pPr>
      <w:r w:rsidRPr="004C1F01">
        <w:rPr>
          <w:b/>
          <w:sz w:val="24"/>
          <w:szCs w:val="24"/>
        </w:rPr>
        <w:t>Course Syllabus</w:t>
      </w:r>
      <w:r w:rsidR="00AD3264">
        <w:rPr>
          <w:b/>
          <w:sz w:val="24"/>
          <w:szCs w:val="24"/>
        </w:rPr>
        <w:t xml:space="preserve"> </w:t>
      </w:r>
    </w:p>
    <w:p w14:paraId="6E72A2CC" w14:textId="77777777" w:rsidR="00CD4C8F" w:rsidRPr="004C1F01" w:rsidRDefault="00C250E7" w:rsidP="00B34618">
      <w:pPr>
        <w:pStyle w:val="Heading3"/>
        <w:numPr>
          <w:ilvl w:val="0"/>
          <w:numId w:val="3"/>
        </w:numPr>
        <w:rPr>
          <w:rFonts w:ascii="Times New Roman" w:hAnsi="Times New Roman"/>
          <w:b/>
          <w:szCs w:val="24"/>
        </w:rPr>
      </w:pPr>
      <w:r w:rsidRPr="004C1F01">
        <w:rPr>
          <w:rFonts w:ascii="Times New Roman" w:hAnsi="Times New Roman"/>
          <w:b/>
          <w:szCs w:val="24"/>
        </w:rPr>
        <w:t>COURSE DESCRIPTION</w:t>
      </w:r>
    </w:p>
    <w:p w14:paraId="1392C73C" w14:textId="1D240BEC" w:rsidR="00071DBA" w:rsidRDefault="00C250E7" w:rsidP="00066C30">
      <w:pPr>
        <w:ind w:left="720"/>
        <w:rPr>
          <w:sz w:val="24"/>
          <w:szCs w:val="24"/>
        </w:rPr>
      </w:pPr>
      <w:bookmarkStart w:id="0" w:name="_Hlk114909807"/>
      <w:r w:rsidRPr="00066C30">
        <w:rPr>
          <w:sz w:val="24"/>
          <w:szCs w:val="24"/>
        </w:rPr>
        <w:t>Th</w:t>
      </w:r>
      <w:r w:rsidR="00C57BF9">
        <w:rPr>
          <w:sz w:val="24"/>
          <w:szCs w:val="24"/>
        </w:rPr>
        <w:t>eology and Community Violence</w:t>
      </w:r>
      <w:r w:rsidRPr="00066C30">
        <w:rPr>
          <w:sz w:val="24"/>
          <w:szCs w:val="24"/>
        </w:rPr>
        <w:t xml:space="preserve"> is </w:t>
      </w:r>
      <w:r w:rsidR="00C57BF9">
        <w:rPr>
          <w:sz w:val="24"/>
          <w:szCs w:val="24"/>
        </w:rPr>
        <w:t>a</w:t>
      </w:r>
      <w:r w:rsidR="00C648D7">
        <w:rPr>
          <w:sz w:val="24"/>
          <w:szCs w:val="24"/>
        </w:rPr>
        <w:t>n</w:t>
      </w:r>
      <w:r w:rsidR="00602674">
        <w:rPr>
          <w:sz w:val="24"/>
          <w:szCs w:val="24"/>
        </w:rPr>
        <w:t xml:space="preserve"> </w:t>
      </w:r>
      <w:r w:rsidR="00602674" w:rsidRPr="00C648D7">
        <w:rPr>
          <w:i/>
          <w:iCs/>
          <w:sz w:val="24"/>
          <w:szCs w:val="24"/>
        </w:rPr>
        <w:t>awareness</w:t>
      </w:r>
      <w:r w:rsidR="00602674">
        <w:rPr>
          <w:sz w:val="24"/>
          <w:szCs w:val="24"/>
        </w:rPr>
        <w:t xml:space="preserve"> </w:t>
      </w:r>
      <w:r w:rsidR="00AE3B7D">
        <w:rPr>
          <w:sz w:val="24"/>
          <w:szCs w:val="24"/>
        </w:rPr>
        <w:t xml:space="preserve">course that </w:t>
      </w:r>
      <w:r w:rsidR="00602674">
        <w:rPr>
          <w:sz w:val="24"/>
          <w:szCs w:val="24"/>
        </w:rPr>
        <w:t xml:space="preserve">focus on </w:t>
      </w:r>
      <w:r w:rsidR="00C648D7">
        <w:rPr>
          <w:sz w:val="24"/>
          <w:szCs w:val="24"/>
        </w:rPr>
        <w:t xml:space="preserve">various </w:t>
      </w:r>
      <w:r w:rsidR="00AE3B7D">
        <w:rPr>
          <w:sz w:val="24"/>
          <w:szCs w:val="24"/>
        </w:rPr>
        <w:t>aspect</w:t>
      </w:r>
      <w:r w:rsidR="00602674">
        <w:rPr>
          <w:sz w:val="24"/>
          <w:szCs w:val="24"/>
        </w:rPr>
        <w:t>s</w:t>
      </w:r>
      <w:r w:rsidR="00AE3B7D">
        <w:rPr>
          <w:sz w:val="24"/>
          <w:szCs w:val="24"/>
        </w:rPr>
        <w:t xml:space="preserve"> of violence </w:t>
      </w:r>
      <w:r w:rsidR="00602674">
        <w:rPr>
          <w:sz w:val="24"/>
          <w:szCs w:val="24"/>
        </w:rPr>
        <w:t xml:space="preserve">in the community. Ultimately violence leads </w:t>
      </w:r>
      <w:r w:rsidR="00AE3B7D">
        <w:rPr>
          <w:sz w:val="24"/>
          <w:szCs w:val="24"/>
        </w:rPr>
        <w:t xml:space="preserve">to a revolving door of the Criminal Justice system. Community Violence does not always result in incarceration but can have serious consequences for families and the community. Community Violence is a </w:t>
      </w:r>
      <w:r w:rsidR="00AE3B7D" w:rsidRPr="00C648D7">
        <w:rPr>
          <w:i/>
          <w:iCs/>
          <w:sz w:val="24"/>
          <w:szCs w:val="24"/>
        </w:rPr>
        <w:t>spiritual</w:t>
      </w:r>
      <w:r w:rsidR="00AE3B7D">
        <w:rPr>
          <w:sz w:val="24"/>
          <w:szCs w:val="24"/>
        </w:rPr>
        <w:t xml:space="preserve"> problem and how it is dealt with in society shapes our theology. DBTI believes that it is time to take a </w:t>
      </w:r>
      <w:r w:rsidR="00602674">
        <w:rPr>
          <w:sz w:val="24"/>
          <w:szCs w:val="24"/>
        </w:rPr>
        <w:t>proactive approach</w:t>
      </w:r>
      <w:r w:rsidR="00AE3B7D">
        <w:rPr>
          <w:sz w:val="24"/>
          <w:szCs w:val="24"/>
        </w:rPr>
        <w:t xml:space="preserve"> from a disciple-making position. </w:t>
      </w:r>
      <w:r w:rsidR="00C57BF9">
        <w:rPr>
          <w:sz w:val="24"/>
          <w:szCs w:val="24"/>
        </w:rPr>
        <w:t xml:space="preserve"> </w:t>
      </w:r>
      <w:r w:rsidRPr="00066C30">
        <w:rPr>
          <w:sz w:val="24"/>
          <w:szCs w:val="24"/>
        </w:rPr>
        <w:t>The course includes orientation to the correctional institution setting, building relationships</w:t>
      </w:r>
      <w:r w:rsidR="00AE3B7D">
        <w:rPr>
          <w:sz w:val="24"/>
          <w:szCs w:val="24"/>
        </w:rPr>
        <w:t>, and applying biblical principles. Finally, a</w:t>
      </w:r>
      <w:r w:rsidRPr="00066C30">
        <w:rPr>
          <w:sz w:val="24"/>
          <w:szCs w:val="24"/>
        </w:rPr>
        <w:t xml:space="preserve">nother major emphasis of this course will be on developing </w:t>
      </w:r>
      <w:r w:rsidRPr="00066C30">
        <w:rPr>
          <w:i/>
          <w:iCs/>
          <w:sz w:val="24"/>
          <w:szCs w:val="24"/>
        </w:rPr>
        <w:t xml:space="preserve">prevention </w:t>
      </w:r>
      <w:r w:rsidRPr="00066C30">
        <w:rPr>
          <w:sz w:val="24"/>
          <w:szCs w:val="24"/>
        </w:rPr>
        <w:t>strategies for families and ministries for the local church to implement to minimize</w:t>
      </w:r>
      <w:r w:rsidRPr="00066C30">
        <w:rPr>
          <w:i/>
          <w:iCs/>
          <w:sz w:val="24"/>
          <w:szCs w:val="24"/>
        </w:rPr>
        <w:t xml:space="preserve"> </w:t>
      </w:r>
      <w:r w:rsidR="00AE3B7D">
        <w:rPr>
          <w:sz w:val="24"/>
          <w:szCs w:val="24"/>
        </w:rPr>
        <w:t xml:space="preserve">unnecessary violence in our communities. </w:t>
      </w:r>
      <w:r w:rsidRPr="00066C30">
        <w:rPr>
          <w:sz w:val="24"/>
          <w:szCs w:val="24"/>
        </w:rPr>
        <w:t xml:space="preserve"> </w:t>
      </w:r>
    </w:p>
    <w:p w14:paraId="17B6FA06" w14:textId="558F192F" w:rsidR="00BE610A" w:rsidRDefault="00BE610A" w:rsidP="00066C30">
      <w:pPr>
        <w:ind w:left="720"/>
        <w:rPr>
          <w:sz w:val="24"/>
          <w:szCs w:val="24"/>
        </w:rPr>
      </w:pPr>
    </w:p>
    <w:p w14:paraId="7EB30B86" w14:textId="76D0D02E" w:rsidR="00BE610A" w:rsidRPr="00CA4FD1" w:rsidRDefault="00C250E7" w:rsidP="00BE610A">
      <w:pPr>
        <w:ind w:firstLine="72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:  </w:t>
      </w:r>
      <w:r w:rsidRPr="00CA4FD1">
        <w:rPr>
          <w:b/>
          <w:bCs/>
          <w:sz w:val="24"/>
          <w:szCs w:val="24"/>
        </w:rPr>
        <w:t xml:space="preserve">The Zoom Link for the class is below: </w:t>
      </w:r>
    </w:p>
    <w:p w14:paraId="35CE1BE6" w14:textId="77777777" w:rsidR="00BE610A" w:rsidRPr="00350EC3" w:rsidRDefault="00000000" w:rsidP="00BE610A">
      <w:pPr>
        <w:rPr>
          <w:sz w:val="28"/>
          <w:szCs w:val="28"/>
        </w:rPr>
      </w:pPr>
      <w:hyperlink r:id="rId8" w:history="1">
        <w:r w:rsidR="00C250E7" w:rsidRPr="00350EC3">
          <w:rPr>
            <w:rStyle w:val="Hyperlink"/>
            <w:sz w:val="28"/>
            <w:szCs w:val="28"/>
          </w:rPr>
          <w:t>https://us02web.zoom.us/j/89084353923?pwd=Nnlna0hPRWJCakR1aGlmdmt0UEl3QT09</w:t>
        </w:r>
      </w:hyperlink>
      <w:r w:rsidR="00C250E7" w:rsidRPr="00350EC3">
        <w:rPr>
          <w:sz w:val="28"/>
          <w:szCs w:val="28"/>
        </w:rPr>
        <w:t xml:space="preserve"> </w:t>
      </w:r>
    </w:p>
    <w:p w14:paraId="3F112916" w14:textId="77777777" w:rsidR="00BE610A" w:rsidRPr="00AE3B7D" w:rsidRDefault="00C250E7" w:rsidP="00BE610A">
      <w:pPr>
        <w:rPr>
          <w:b/>
          <w:bCs/>
          <w:sz w:val="28"/>
          <w:szCs w:val="28"/>
        </w:rPr>
      </w:pPr>
      <w:r w:rsidRPr="00AE3B7D">
        <w:rPr>
          <w:b/>
          <w:bCs/>
          <w:sz w:val="28"/>
          <w:szCs w:val="28"/>
        </w:rPr>
        <w:t>Meeting ID: 890 8435 3923</w:t>
      </w:r>
    </w:p>
    <w:p w14:paraId="1062055D" w14:textId="77777777" w:rsidR="00BE610A" w:rsidRPr="00350EC3" w:rsidRDefault="00C250E7" w:rsidP="00BE610A">
      <w:pPr>
        <w:rPr>
          <w:sz w:val="28"/>
          <w:szCs w:val="28"/>
        </w:rPr>
      </w:pPr>
      <w:r w:rsidRPr="00AE3B7D">
        <w:rPr>
          <w:b/>
          <w:bCs/>
          <w:sz w:val="28"/>
          <w:szCs w:val="28"/>
        </w:rPr>
        <w:t>Passcode: 841902</w:t>
      </w:r>
    </w:p>
    <w:bookmarkEnd w:id="0"/>
    <w:p w14:paraId="24BEF528" w14:textId="77777777" w:rsidR="004F4996" w:rsidRPr="004C1F01" w:rsidRDefault="004F4996" w:rsidP="004F4996">
      <w:pPr>
        <w:pStyle w:val="BodyTextIndent"/>
        <w:rPr>
          <w:szCs w:val="24"/>
        </w:rPr>
      </w:pPr>
    </w:p>
    <w:p w14:paraId="4CCFC943" w14:textId="77777777" w:rsidR="00CD4C8F" w:rsidRPr="004C1F01" w:rsidRDefault="00C250E7" w:rsidP="004F4996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4C1F01">
        <w:rPr>
          <w:b/>
          <w:sz w:val="24"/>
          <w:szCs w:val="24"/>
        </w:rPr>
        <w:t>COURSE OBJECTIVES</w:t>
      </w:r>
    </w:p>
    <w:p w14:paraId="5A68DEFD" w14:textId="77777777" w:rsidR="004F4996" w:rsidRPr="004C1F01" w:rsidRDefault="004F4996" w:rsidP="004F4996">
      <w:pPr>
        <w:pStyle w:val="ListParagraph"/>
        <w:rPr>
          <w:b/>
          <w:sz w:val="24"/>
          <w:szCs w:val="24"/>
        </w:rPr>
      </w:pPr>
    </w:p>
    <w:p w14:paraId="043F6CFA" w14:textId="146C4B07" w:rsidR="00C05860" w:rsidRPr="004C1F01" w:rsidRDefault="00C250E7" w:rsidP="00974BB6">
      <w:pPr>
        <w:pStyle w:val="BodyTextIndent"/>
        <w:numPr>
          <w:ilvl w:val="0"/>
          <w:numId w:val="15"/>
        </w:numPr>
        <w:rPr>
          <w:szCs w:val="24"/>
        </w:rPr>
      </w:pPr>
      <w:r>
        <w:rPr>
          <w:szCs w:val="24"/>
        </w:rPr>
        <w:t xml:space="preserve">Upon completion of this course, students will have a </w:t>
      </w:r>
      <w:r w:rsidR="001368CE">
        <w:rPr>
          <w:szCs w:val="24"/>
        </w:rPr>
        <w:t xml:space="preserve">biblical balance of prevention and intervention strategies when confronting delinquent and adult behaviors. </w:t>
      </w:r>
    </w:p>
    <w:p w14:paraId="104456DD" w14:textId="3D9E9215" w:rsidR="00C05860" w:rsidRPr="004C1F01" w:rsidRDefault="00C250E7" w:rsidP="00974BB6">
      <w:pPr>
        <w:pStyle w:val="BodyTextIndent"/>
        <w:numPr>
          <w:ilvl w:val="0"/>
          <w:numId w:val="15"/>
        </w:numPr>
        <w:rPr>
          <w:szCs w:val="24"/>
        </w:rPr>
      </w:pPr>
      <w:r>
        <w:rPr>
          <w:szCs w:val="24"/>
        </w:rPr>
        <w:t xml:space="preserve">The </w:t>
      </w:r>
      <w:r w:rsidR="001368CE">
        <w:rPr>
          <w:szCs w:val="24"/>
        </w:rPr>
        <w:t xml:space="preserve">student will be expected to interact with the course materials by reading through handouts provided by the professor. </w:t>
      </w:r>
    </w:p>
    <w:p w14:paraId="2D19C512" w14:textId="135E6095" w:rsidR="00C05860" w:rsidRPr="001368CE" w:rsidRDefault="00C250E7" w:rsidP="00DD7D63">
      <w:pPr>
        <w:pStyle w:val="BodyTextIndent"/>
        <w:numPr>
          <w:ilvl w:val="0"/>
          <w:numId w:val="15"/>
        </w:numPr>
        <w:rPr>
          <w:szCs w:val="24"/>
        </w:rPr>
      </w:pPr>
      <w:r w:rsidRPr="001368CE">
        <w:rPr>
          <w:szCs w:val="24"/>
        </w:rPr>
        <w:t xml:space="preserve">The student </w:t>
      </w:r>
      <w:r w:rsidR="00551DBF" w:rsidRPr="001368CE">
        <w:rPr>
          <w:szCs w:val="24"/>
        </w:rPr>
        <w:t xml:space="preserve">will </w:t>
      </w:r>
      <w:r w:rsidR="001368CE" w:rsidRPr="001368CE">
        <w:rPr>
          <w:szCs w:val="24"/>
        </w:rPr>
        <w:t xml:space="preserve">be required to read the booklet: </w:t>
      </w:r>
      <w:r w:rsidR="001368CE" w:rsidRPr="001368CE">
        <w:rPr>
          <w:i/>
          <w:iCs/>
          <w:szCs w:val="24"/>
        </w:rPr>
        <w:t xml:space="preserve">Outrageous Justice </w:t>
      </w:r>
      <w:r w:rsidR="001368CE" w:rsidRPr="001368CE">
        <w:rPr>
          <w:szCs w:val="24"/>
        </w:rPr>
        <w:t xml:space="preserve">with a follow-up exercise. </w:t>
      </w:r>
      <w:r w:rsidR="00727E23" w:rsidRPr="001368CE">
        <w:rPr>
          <w:szCs w:val="24"/>
        </w:rPr>
        <w:t xml:space="preserve"> </w:t>
      </w:r>
    </w:p>
    <w:p w14:paraId="50AA1150" w14:textId="77777777" w:rsidR="00AD1550" w:rsidRPr="004C1F01" w:rsidRDefault="00AD1550" w:rsidP="00AD1550">
      <w:pPr>
        <w:pStyle w:val="BodyTextIndent"/>
        <w:rPr>
          <w:szCs w:val="24"/>
        </w:rPr>
      </w:pPr>
    </w:p>
    <w:p w14:paraId="276718BC" w14:textId="74930B49" w:rsidR="00AD1550" w:rsidRPr="004C1F01" w:rsidRDefault="00C250E7" w:rsidP="00974BB6">
      <w:pPr>
        <w:pStyle w:val="BodyTextIndent"/>
        <w:numPr>
          <w:ilvl w:val="0"/>
          <w:numId w:val="18"/>
        </w:numPr>
        <w:rPr>
          <w:b/>
          <w:szCs w:val="24"/>
        </w:rPr>
      </w:pPr>
      <w:r w:rsidRPr="004C1F01">
        <w:rPr>
          <w:b/>
          <w:szCs w:val="24"/>
        </w:rPr>
        <w:t xml:space="preserve">COURSE </w:t>
      </w:r>
      <w:r w:rsidR="00760AA2">
        <w:rPr>
          <w:b/>
          <w:szCs w:val="24"/>
        </w:rPr>
        <w:t>REQUIREMENTS</w:t>
      </w:r>
    </w:p>
    <w:p w14:paraId="392CA2A3" w14:textId="77777777" w:rsidR="004F4996" w:rsidRPr="004C1F01" w:rsidRDefault="004F4996" w:rsidP="004F4996">
      <w:pPr>
        <w:pStyle w:val="BodyTextIndent"/>
        <w:ind w:left="0"/>
        <w:rPr>
          <w:b/>
          <w:szCs w:val="24"/>
        </w:rPr>
      </w:pPr>
    </w:p>
    <w:p w14:paraId="006825DA" w14:textId="7A30831A" w:rsidR="00C05860" w:rsidRDefault="00C250E7" w:rsidP="00974BB6">
      <w:pPr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Required Text: </w:t>
      </w:r>
      <w:r w:rsidRPr="004C1F01">
        <w:rPr>
          <w:sz w:val="24"/>
          <w:szCs w:val="24"/>
        </w:rPr>
        <w:t>Study Bible (</w:t>
      </w:r>
      <w:r>
        <w:rPr>
          <w:sz w:val="24"/>
          <w:szCs w:val="24"/>
        </w:rPr>
        <w:t xml:space="preserve">See </w:t>
      </w:r>
      <w:r w:rsidR="000E06FE">
        <w:rPr>
          <w:sz w:val="24"/>
          <w:szCs w:val="24"/>
        </w:rPr>
        <w:t>instructor regarding translations)</w:t>
      </w:r>
    </w:p>
    <w:p w14:paraId="322283C4" w14:textId="12B38AF5" w:rsidR="001368CE" w:rsidRDefault="00C250E7" w:rsidP="00974BB6">
      <w:pPr>
        <w:numPr>
          <w:ilvl w:val="0"/>
          <w:numId w:val="16"/>
        </w:numPr>
        <w:rPr>
          <w:sz w:val="24"/>
          <w:szCs w:val="24"/>
        </w:rPr>
      </w:pPr>
      <w:r>
        <w:rPr>
          <w:i/>
          <w:iCs/>
          <w:sz w:val="24"/>
          <w:szCs w:val="24"/>
        </w:rPr>
        <w:t xml:space="preserve">Outrageous Justice </w:t>
      </w:r>
      <w:r>
        <w:rPr>
          <w:sz w:val="24"/>
          <w:szCs w:val="24"/>
        </w:rPr>
        <w:t>(2 booklets) DeRoche, Rice-Minus, and Wiese</w:t>
      </w:r>
    </w:p>
    <w:p w14:paraId="0CE69B8B" w14:textId="4824F531" w:rsidR="001368CE" w:rsidRDefault="00C250E7" w:rsidP="00974BB6">
      <w:pPr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Class Handouts</w:t>
      </w:r>
    </w:p>
    <w:p w14:paraId="4CDF3470" w14:textId="33DD355D" w:rsidR="00760AA2" w:rsidRPr="004C1F01" w:rsidRDefault="00C250E7" w:rsidP="00974BB6">
      <w:pPr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Quizzes- </w:t>
      </w:r>
      <w:r>
        <w:rPr>
          <w:i/>
          <w:iCs/>
          <w:sz w:val="24"/>
          <w:szCs w:val="24"/>
        </w:rPr>
        <w:t>To Be Announced by Instructor</w:t>
      </w:r>
    </w:p>
    <w:p w14:paraId="59212C3D" w14:textId="77777777" w:rsidR="004F4996" w:rsidRPr="004C1F01" w:rsidRDefault="004F4996" w:rsidP="004F4996">
      <w:pPr>
        <w:pStyle w:val="ListParagraph"/>
        <w:ind w:left="360"/>
        <w:rPr>
          <w:sz w:val="24"/>
          <w:szCs w:val="24"/>
        </w:rPr>
      </w:pPr>
    </w:p>
    <w:p w14:paraId="68AB0F5A" w14:textId="77777777" w:rsidR="0094374F" w:rsidRPr="004C1F01" w:rsidRDefault="00C250E7" w:rsidP="00974BB6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4C1F01">
        <w:rPr>
          <w:b/>
          <w:sz w:val="24"/>
          <w:szCs w:val="24"/>
        </w:rPr>
        <w:t>OTHER RESOURCES</w:t>
      </w:r>
    </w:p>
    <w:p w14:paraId="0578DED1" w14:textId="77777777" w:rsidR="00B83412" w:rsidRPr="004C1F01" w:rsidRDefault="00C250E7" w:rsidP="00974BB6">
      <w:pPr>
        <w:pStyle w:val="ListParagraph"/>
        <w:numPr>
          <w:ilvl w:val="1"/>
          <w:numId w:val="19"/>
        </w:numPr>
        <w:rPr>
          <w:sz w:val="24"/>
          <w:szCs w:val="24"/>
        </w:rPr>
      </w:pPr>
      <w:r w:rsidRPr="004C1F01">
        <w:rPr>
          <w:sz w:val="24"/>
          <w:szCs w:val="24"/>
        </w:rPr>
        <w:t>DBTI Recommended Resources</w:t>
      </w:r>
      <w:r w:rsidR="00E05525">
        <w:rPr>
          <w:sz w:val="24"/>
          <w:szCs w:val="24"/>
        </w:rPr>
        <w:t xml:space="preserve"> (see school catalog)</w:t>
      </w:r>
    </w:p>
    <w:p w14:paraId="0908B9B7" w14:textId="77777777" w:rsidR="00B83412" w:rsidRPr="004C1F01" w:rsidRDefault="00C250E7" w:rsidP="00B4491E">
      <w:pPr>
        <w:pStyle w:val="ListParagraph"/>
        <w:numPr>
          <w:ilvl w:val="1"/>
          <w:numId w:val="19"/>
        </w:numPr>
        <w:rPr>
          <w:sz w:val="24"/>
          <w:szCs w:val="24"/>
        </w:rPr>
      </w:pPr>
      <w:r w:rsidRPr="004C1F01">
        <w:rPr>
          <w:sz w:val="24"/>
          <w:szCs w:val="24"/>
        </w:rPr>
        <w:t>Electronic Bible (</w:t>
      </w:r>
      <w:hyperlink r:id="rId9" w:history="1">
        <w:r w:rsidRPr="004C1F01">
          <w:rPr>
            <w:rStyle w:val="Hyperlink"/>
            <w:sz w:val="24"/>
            <w:szCs w:val="24"/>
          </w:rPr>
          <w:t>www.bible.com</w:t>
        </w:r>
      </w:hyperlink>
      <w:r w:rsidRPr="004C1F01">
        <w:rPr>
          <w:sz w:val="24"/>
          <w:szCs w:val="24"/>
        </w:rPr>
        <w:t xml:space="preserve"> (YouVersion) </w:t>
      </w:r>
      <w:hyperlink r:id="rId10" w:history="1">
        <w:r w:rsidRPr="004C1F01">
          <w:rPr>
            <w:rStyle w:val="Hyperlink"/>
            <w:sz w:val="24"/>
            <w:szCs w:val="24"/>
          </w:rPr>
          <w:t>www.BibleGateway.com</w:t>
        </w:r>
      </w:hyperlink>
      <w:r w:rsidRPr="004C1F01">
        <w:rPr>
          <w:sz w:val="24"/>
          <w:szCs w:val="24"/>
        </w:rPr>
        <w:t>)</w:t>
      </w:r>
      <w:r w:rsidR="00B4491E">
        <w:rPr>
          <w:sz w:val="24"/>
          <w:szCs w:val="24"/>
        </w:rPr>
        <w:t xml:space="preserve"> Discovery Series: </w:t>
      </w:r>
      <w:hyperlink r:id="rId11" w:history="1">
        <w:r w:rsidR="00B4491E" w:rsidRPr="006F38DB">
          <w:rPr>
            <w:rStyle w:val="Hyperlink"/>
            <w:sz w:val="24"/>
            <w:szCs w:val="24"/>
          </w:rPr>
          <w:t>https://ourdailybread.org/websites/discovery-house-publishers/</w:t>
        </w:r>
      </w:hyperlink>
      <w:r w:rsidR="00B4491E">
        <w:rPr>
          <w:sz w:val="24"/>
          <w:szCs w:val="24"/>
        </w:rPr>
        <w:t xml:space="preserve"> </w:t>
      </w:r>
      <w:hyperlink r:id="rId12" w:history="1">
        <w:r w:rsidR="0011465C" w:rsidRPr="00C07EA7">
          <w:rPr>
            <w:rStyle w:val="Hyperlink"/>
            <w:sz w:val="24"/>
            <w:szCs w:val="24"/>
          </w:rPr>
          <w:t>www.GotQuestions.org</w:t>
        </w:r>
      </w:hyperlink>
      <w:r w:rsidR="0011465C">
        <w:rPr>
          <w:sz w:val="24"/>
          <w:szCs w:val="24"/>
        </w:rPr>
        <w:t xml:space="preserve"> </w:t>
      </w:r>
    </w:p>
    <w:p w14:paraId="2EC96764" w14:textId="77777777" w:rsidR="00B83412" w:rsidRPr="004C1F01" w:rsidRDefault="00B83412" w:rsidP="00B83412">
      <w:pPr>
        <w:pStyle w:val="ListParagraph"/>
        <w:ind w:left="1440"/>
        <w:rPr>
          <w:sz w:val="24"/>
          <w:szCs w:val="24"/>
        </w:rPr>
      </w:pPr>
    </w:p>
    <w:p w14:paraId="7F902CDC" w14:textId="77777777" w:rsidR="005C5020" w:rsidRPr="00C25F76" w:rsidRDefault="00C250E7" w:rsidP="00974BB6">
      <w:pPr>
        <w:pStyle w:val="ListParagraph"/>
        <w:numPr>
          <w:ilvl w:val="0"/>
          <w:numId w:val="19"/>
        </w:numPr>
        <w:rPr>
          <w:b/>
          <w:sz w:val="24"/>
          <w:szCs w:val="24"/>
        </w:rPr>
      </w:pPr>
      <w:r w:rsidRPr="004C1F01">
        <w:rPr>
          <w:b/>
          <w:sz w:val="24"/>
          <w:szCs w:val="24"/>
        </w:rPr>
        <w:t xml:space="preserve">ATTENDANCE </w:t>
      </w:r>
      <w:r w:rsidRPr="004C1F01">
        <w:rPr>
          <w:sz w:val="24"/>
          <w:szCs w:val="24"/>
        </w:rPr>
        <w:t>(</w:t>
      </w:r>
      <w:r w:rsidR="00E05525">
        <w:rPr>
          <w:i/>
          <w:sz w:val="24"/>
          <w:szCs w:val="24"/>
        </w:rPr>
        <w:t>See school c</w:t>
      </w:r>
      <w:r w:rsidRPr="004C1F01">
        <w:rPr>
          <w:i/>
          <w:sz w:val="24"/>
          <w:szCs w:val="24"/>
        </w:rPr>
        <w:t>atalog)</w:t>
      </w:r>
    </w:p>
    <w:p w14:paraId="5915E357" w14:textId="77777777" w:rsidR="00C25F76" w:rsidRPr="004C1F01" w:rsidRDefault="00C25F76" w:rsidP="00C25F76">
      <w:pPr>
        <w:pStyle w:val="ListParagraph"/>
        <w:rPr>
          <w:b/>
          <w:sz w:val="24"/>
          <w:szCs w:val="24"/>
        </w:rPr>
      </w:pPr>
    </w:p>
    <w:p w14:paraId="37BF5E57" w14:textId="77777777" w:rsidR="002A3317" w:rsidRDefault="00C250E7" w:rsidP="00D63139">
      <w:pPr>
        <w:rPr>
          <w:b/>
          <w:sz w:val="24"/>
          <w:szCs w:val="24"/>
        </w:rPr>
        <w:sectPr w:rsidR="002A3317" w:rsidSect="00F256FA">
          <w:headerReference w:type="even" r:id="rId13"/>
          <w:headerReference w:type="default" r:id="rId14"/>
          <w:pgSz w:w="12240" w:h="15840" w:code="1"/>
          <w:pgMar w:top="720" w:right="720" w:bottom="720" w:left="720" w:header="720" w:footer="720" w:gutter="0"/>
          <w:cols w:space="720"/>
          <w:docGrid w:linePitch="272"/>
        </w:sectPr>
      </w:pPr>
      <w:r w:rsidRPr="004C1F01">
        <w:rPr>
          <w:b/>
          <w:sz w:val="24"/>
          <w:szCs w:val="24"/>
        </w:rPr>
        <w:br w:type="page"/>
      </w:r>
    </w:p>
    <w:p w14:paraId="4393125C" w14:textId="77777777" w:rsidR="00D63139" w:rsidRPr="004C1F01" w:rsidRDefault="00D63139" w:rsidP="00D63139">
      <w:pPr>
        <w:rPr>
          <w:sz w:val="24"/>
          <w:szCs w:val="24"/>
        </w:rPr>
      </w:pPr>
    </w:p>
    <w:p w14:paraId="7C343CB1" w14:textId="77777777" w:rsidR="00CD4C8F" w:rsidRPr="004C1F01" w:rsidRDefault="00C250E7">
      <w:pPr>
        <w:pStyle w:val="Header"/>
        <w:rPr>
          <w:b/>
          <w:sz w:val="24"/>
          <w:szCs w:val="24"/>
        </w:rPr>
      </w:pPr>
      <w:r w:rsidRPr="004C1F01">
        <w:rPr>
          <w:b/>
          <w:sz w:val="24"/>
          <w:szCs w:val="24"/>
        </w:rPr>
        <w:t>COURSE SCHEDULE</w:t>
      </w: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65"/>
        <w:gridCol w:w="4500"/>
        <w:gridCol w:w="3960"/>
      </w:tblGrid>
      <w:tr w:rsidR="00EE5F6D" w14:paraId="6DF06E4C" w14:textId="77777777" w:rsidTr="00BD6D35">
        <w:tc>
          <w:tcPr>
            <w:tcW w:w="2065" w:type="dxa"/>
          </w:tcPr>
          <w:p w14:paraId="7B095A5E" w14:textId="77777777" w:rsidR="00CD4C8F" w:rsidRPr="004C1F01" w:rsidRDefault="00C250E7" w:rsidP="00F0326F">
            <w:pPr>
              <w:pStyle w:val="Header"/>
              <w:jc w:val="center"/>
              <w:rPr>
                <w:b/>
                <w:sz w:val="24"/>
                <w:szCs w:val="24"/>
              </w:rPr>
            </w:pPr>
            <w:smartTag w:uri="urn:schemas-microsoft-com:office:smarttags" w:element="stockticker">
              <w:r w:rsidRPr="004C1F01">
                <w:rPr>
                  <w:b/>
                  <w:sz w:val="24"/>
                  <w:szCs w:val="24"/>
                </w:rPr>
                <w:t>UNIT</w:t>
              </w:r>
            </w:smartTag>
            <w:r w:rsidRPr="004C1F01">
              <w:rPr>
                <w:b/>
                <w:sz w:val="24"/>
                <w:szCs w:val="24"/>
              </w:rPr>
              <w:t>/DATES</w:t>
            </w:r>
          </w:p>
          <w:p w14:paraId="202FFFC1" w14:textId="77777777" w:rsidR="00CD4C8F" w:rsidRPr="004C1F01" w:rsidRDefault="00CD4C8F" w:rsidP="00633AA2">
            <w:pPr>
              <w:pStyle w:val="Header"/>
              <w:rPr>
                <w:b/>
                <w:sz w:val="24"/>
                <w:szCs w:val="24"/>
              </w:rPr>
            </w:pPr>
          </w:p>
        </w:tc>
        <w:tc>
          <w:tcPr>
            <w:tcW w:w="4500" w:type="dxa"/>
          </w:tcPr>
          <w:p w14:paraId="6C736547" w14:textId="1839C8D7" w:rsidR="00CD4C8F" w:rsidRPr="004C1F01" w:rsidRDefault="00C250E7" w:rsidP="00F0326F">
            <w:pPr>
              <w:pStyle w:val="Header"/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ssons</w:t>
            </w:r>
          </w:p>
        </w:tc>
        <w:tc>
          <w:tcPr>
            <w:tcW w:w="3960" w:type="dxa"/>
            <w:tcBorders>
              <w:bottom w:val="nil"/>
            </w:tcBorders>
          </w:tcPr>
          <w:p w14:paraId="277FD3E3" w14:textId="5C775AE0" w:rsidR="00633AA2" w:rsidRPr="00633AA2" w:rsidRDefault="00C250E7" w:rsidP="00633AA2">
            <w:pPr>
              <w:pStyle w:val="Header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ading &amp; Exercises </w:t>
            </w:r>
          </w:p>
        </w:tc>
      </w:tr>
      <w:tr w:rsidR="00EE5F6D" w14:paraId="07738878" w14:textId="77777777" w:rsidTr="00BD6D35">
        <w:tc>
          <w:tcPr>
            <w:tcW w:w="2065" w:type="dxa"/>
          </w:tcPr>
          <w:p w14:paraId="3BC45AB6" w14:textId="0BD822DA" w:rsidR="002273A6" w:rsidRPr="004C1F01" w:rsidRDefault="00C250E7" w:rsidP="002273A6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ctober 3</w:t>
            </w:r>
            <w:r w:rsidRPr="008D6F4F">
              <w:rPr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4500" w:type="dxa"/>
          </w:tcPr>
          <w:p w14:paraId="74360C66" w14:textId="77777777" w:rsidR="001368CE" w:rsidRDefault="00C250E7" w:rsidP="001368CE">
            <w:pPr>
              <w:pStyle w:val="Header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Course Introduction </w:t>
            </w:r>
          </w:p>
          <w:p w14:paraId="4377A923" w14:textId="58190690" w:rsidR="001368CE" w:rsidRPr="002636BA" w:rsidRDefault="00C250E7" w:rsidP="001368CE">
            <w:pPr>
              <w:pStyle w:val="Header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Shaping Your  Theology </w:t>
            </w:r>
          </w:p>
        </w:tc>
        <w:tc>
          <w:tcPr>
            <w:tcW w:w="3960" w:type="dxa"/>
          </w:tcPr>
          <w:p w14:paraId="60A079F5" w14:textId="77777777" w:rsidR="002273A6" w:rsidRPr="004C1F01" w:rsidRDefault="002273A6" w:rsidP="002273A6">
            <w:pPr>
              <w:pStyle w:val="Header"/>
              <w:rPr>
                <w:i/>
                <w:iCs/>
                <w:sz w:val="24"/>
                <w:szCs w:val="24"/>
              </w:rPr>
            </w:pPr>
          </w:p>
        </w:tc>
      </w:tr>
      <w:tr w:rsidR="00EE5F6D" w14:paraId="7F7BEDF4" w14:textId="77777777" w:rsidTr="00BD6D35">
        <w:tc>
          <w:tcPr>
            <w:tcW w:w="2065" w:type="dxa"/>
          </w:tcPr>
          <w:p w14:paraId="76471C9C" w14:textId="61CA2FDD" w:rsidR="002273A6" w:rsidRPr="004C1F01" w:rsidRDefault="00C250E7" w:rsidP="002273A6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ctober 10</w:t>
            </w:r>
            <w:r w:rsidRPr="008D6F4F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00" w:type="dxa"/>
          </w:tcPr>
          <w:p w14:paraId="212195A5" w14:textId="6D3B5C8C" w:rsidR="002273A6" w:rsidRPr="00F0326F" w:rsidRDefault="00C250E7" w:rsidP="00C72E75">
            <w:pPr>
              <w:pStyle w:val="Head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igin of Community Violence and the Criminal Justice System </w:t>
            </w:r>
          </w:p>
        </w:tc>
        <w:tc>
          <w:tcPr>
            <w:tcW w:w="3960" w:type="dxa"/>
          </w:tcPr>
          <w:p w14:paraId="20768FEB" w14:textId="01246B33" w:rsidR="002273A6" w:rsidRPr="002D4E6E" w:rsidRDefault="00C250E7" w:rsidP="002273A6">
            <w:pPr>
              <w:pStyle w:val="Header"/>
              <w:rPr>
                <w:iCs/>
                <w:sz w:val="24"/>
                <w:szCs w:val="24"/>
              </w:rPr>
            </w:pPr>
            <w:r w:rsidRPr="002D4E6E">
              <w:rPr>
                <w:iCs/>
                <w:sz w:val="24"/>
                <w:szCs w:val="24"/>
              </w:rPr>
              <w:t>Outrageous Justice (Chapters 1 &amp; 2)</w:t>
            </w:r>
          </w:p>
        </w:tc>
      </w:tr>
      <w:tr w:rsidR="00EE5F6D" w14:paraId="09B20616" w14:textId="77777777" w:rsidTr="00BD6D35">
        <w:tc>
          <w:tcPr>
            <w:tcW w:w="2065" w:type="dxa"/>
          </w:tcPr>
          <w:p w14:paraId="5064A3B3" w14:textId="5AF94BE2" w:rsidR="00C72E75" w:rsidRPr="004C1F01" w:rsidRDefault="00C250E7" w:rsidP="00C72E75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ctober 17</w:t>
            </w:r>
            <w:r w:rsidRPr="008D6F4F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 </w:t>
            </w:r>
          </w:p>
        </w:tc>
        <w:tc>
          <w:tcPr>
            <w:tcW w:w="4500" w:type="dxa"/>
          </w:tcPr>
          <w:p w14:paraId="3FE8DFD2" w14:textId="15CBC750" w:rsidR="00C72E75" w:rsidRPr="004C1F01" w:rsidRDefault="00C250E7" w:rsidP="00C72E75">
            <w:pPr>
              <w:pStyle w:val="Head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uses of Community Violence</w:t>
            </w:r>
          </w:p>
        </w:tc>
        <w:tc>
          <w:tcPr>
            <w:tcW w:w="3960" w:type="dxa"/>
          </w:tcPr>
          <w:p w14:paraId="63DF544D" w14:textId="434F3BB7" w:rsidR="00C72E75" w:rsidRPr="002D4E6E" w:rsidRDefault="00C250E7" w:rsidP="00C72E75">
            <w:pPr>
              <w:pStyle w:val="Header"/>
              <w:rPr>
                <w:iCs/>
                <w:sz w:val="24"/>
                <w:szCs w:val="24"/>
              </w:rPr>
            </w:pPr>
            <w:r w:rsidRPr="002D4E6E">
              <w:rPr>
                <w:iCs/>
                <w:sz w:val="24"/>
                <w:szCs w:val="24"/>
              </w:rPr>
              <w:t>Outrageous Justice (Chapters 3 &amp; 4)</w:t>
            </w:r>
          </w:p>
        </w:tc>
      </w:tr>
      <w:tr w:rsidR="00EE5F6D" w14:paraId="76AB2095" w14:textId="77777777" w:rsidTr="00BD6D35">
        <w:tc>
          <w:tcPr>
            <w:tcW w:w="2065" w:type="dxa"/>
          </w:tcPr>
          <w:p w14:paraId="0DA033FD" w14:textId="26BC2572" w:rsidR="00C72E75" w:rsidRPr="004C1F01" w:rsidRDefault="00C250E7" w:rsidP="00C72E75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ctober 24</w:t>
            </w:r>
            <w:r w:rsidRPr="008D6F4F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00" w:type="dxa"/>
          </w:tcPr>
          <w:p w14:paraId="55F73B03" w14:textId="4707AF5C" w:rsidR="00C72E75" w:rsidRPr="004C1F01" w:rsidRDefault="00C250E7" w:rsidP="00C72E75">
            <w:pPr>
              <w:pStyle w:val="Head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mifications </w:t>
            </w:r>
            <w:r w:rsidR="00C70AB5">
              <w:rPr>
                <w:sz w:val="24"/>
                <w:szCs w:val="24"/>
              </w:rPr>
              <w:t xml:space="preserve"> &amp; Prevention </w:t>
            </w:r>
          </w:p>
        </w:tc>
        <w:tc>
          <w:tcPr>
            <w:tcW w:w="3960" w:type="dxa"/>
          </w:tcPr>
          <w:p w14:paraId="089FD495" w14:textId="714B57D2" w:rsidR="00C72E75" w:rsidRPr="002D4E6E" w:rsidRDefault="00C250E7" w:rsidP="00C72E75">
            <w:pPr>
              <w:rPr>
                <w:iCs/>
              </w:rPr>
            </w:pPr>
            <w:r w:rsidRPr="002D4E6E">
              <w:rPr>
                <w:iCs/>
                <w:sz w:val="24"/>
                <w:szCs w:val="24"/>
              </w:rPr>
              <w:t>Outrageous Justice (Chapters 5 &amp; 6)</w:t>
            </w:r>
          </w:p>
        </w:tc>
      </w:tr>
      <w:tr w:rsidR="00EE5F6D" w14:paraId="38FC8857" w14:textId="77777777" w:rsidTr="00BD6D35">
        <w:tc>
          <w:tcPr>
            <w:tcW w:w="2065" w:type="dxa"/>
          </w:tcPr>
          <w:p w14:paraId="1E0DE6C6" w14:textId="41F84B08" w:rsidR="00C72E75" w:rsidRPr="004C1F01" w:rsidRDefault="00C250E7" w:rsidP="00C72E75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vember 7</w:t>
            </w:r>
            <w:r w:rsidRPr="008D6F4F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00" w:type="dxa"/>
          </w:tcPr>
          <w:p w14:paraId="165AEA1D" w14:textId="3A1F90A5" w:rsidR="00C72E75" w:rsidRPr="00832287" w:rsidRDefault="00C250E7" w:rsidP="00C72E75">
            <w:pPr>
              <w:pStyle w:val="Header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Ramifications &amp; Prevention Strategies</w:t>
            </w:r>
          </w:p>
        </w:tc>
        <w:tc>
          <w:tcPr>
            <w:tcW w:w="3960" w:type="dxa"/>
          </w:tcPr>
          <w:p w14:paraId="38D40625" w14:textId="3DDC3E6F" w:rsidR="00C72E75" w:rsidRPr="002D4E6E" w:rsidRDefault="00C250E7" w:rsidP="00C72E75">
            <w:pPr>
              <w:rPr>
                <w:iCs/>
              </w:rPr>
            </w:pPr>
            <w:r w:rsidRPr="002D4E6E">
              <w:rPr>
                <w:iCs/>
                <w:sz w:val="24"/>
                <w:szCs w:val="24"/>
              </w:rPr>
              <w:t>Outrageous Justice (Chapter 7)</w:t>
            </w:r>
          </w:p>
        </w:tc>
      </w:tr>
      <w:tr w:rsidR="00EE5F6D" w14:paraId="4B0FB0C1" w14:textId="77777777" w:rsidTr="00BD6D35">
        <w:tc>
          <w:tcPr>
            <w:tcW w:w="2065" w:type="dxa"/>
          </w:tcPr>
          <w:p w14:paraId="4B0755B6" w14:textId="169A5882" w:rsidR="00C72E75" w:rsidRPr="004C1F01" w:rsidRDefault="00C250E7" w:rsidP="00C72E75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vember 14</w:t>
            </w:r>
            <w:r w:rsidRPr="008D6F4F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00" w:type="dxa"/>
          </w:tcPr>
          <w:p w14:paraId="736FF45E" w14:textId="4BAF119A" w:rsidR="00C72E75" w:rsidRPr="004C1F01" w:rsidRDefault="00C250E7" w:rsidP="00C72E75">
            <w:pPr>
              <w:pStyle w:val="Head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munity Violence and Ministry </w:t>
            </w:r>
          </w:p>
        </w:tc>
        <w:tc>
          <w:tcPr>
            <w:tcW w:w="3960" w:type="dxa"/>
          </w:tcPr>
          <w:p w14:paraId="28FE9E67" w14:textId="5537A052" w:rsidR="00C72E75" w:rsidRPr="002D4E6E" w:rsidRDefault="00C250E7" w:rsidP="00C72E75">
            <w:pPr>
              <w:rPr>
                <w:iCs/>
              </w:rPr>
            </w:pPr>
            <w:r w:rsidRPr="002D4E6E">
              <w:rPr>
                <w:iCs/>
                <w:sz w:val="24"/>
                <w:szCs w:val="24"/>
              </w:rPr>
              <w:t>Outrageous Justice (Chapter 8)</w:t>
            </w:r>
          </w:p>
        </w:tc>
      </w:tr>
      <w:tr w:rsidR="00EE5F6D" w14:paraId="7576C4F6" w14:textId="77777777" w:rsidTr="00BD6D35">
        <w:tc>
          <w:tcPr>
            <w:tcW w:w="2065" w:type="dxa"/>
          </w:tcPr>
          <w:p w14:paraId="33FCC610" w14:textId="282D9371" w:rsidR="002273A6" w:rsidRPr="004C1F01" w:rsidRDefault="00C250E7" w:rsidP="008F2980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vember 21</w:t>
            </w:r>
            <w:r w:rsidRPr="008D6F4F">
              <w:rPr>
                <w:b/>
                <w:sz w:val="24"/>
                <w:szCs w:val="24"/>
                <w:vertAlign w:val="superscript"/>
              </w:rPr>
              <w:t>st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00" w:type="dxa"/>
          </w:tcPr>
          <w:p w14:paraId="03472783" w14:textId="13A4A7BA" w:rsidR="002273A6" w:rsidRPr="004C1F01" w:rsidRDefault="00C250E7" w:rsidP="00C72E75">
            <w:pPr>
              <w:pStyle w:val="Head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ping Your Theology in Community Violence</w:t>
            </w:r>
          </w:p>
        </w:tc>
        <w:tc>
          <w:tcPr>
            <w:tcW w:w="3960" w:type="dxa"/>
          </w:tcPr>
          <w:p w14:paraId="5BC37BF1" w14:textId="6DADF3C0" w:rsidR="002273A6" w:rsidRPr="002D4E6E" w:rsidRDefault="00C250E7" w:rsidP="002273A6">
            <w:pPr>
              <w:rPr>
                <w:iCs/>
              </w:rPr>
            </w:pPr>
            <w:r w:rsidRPr="002D4E6E">
              <w:rPr>
                <w:iCs/>
                <w:sz w:val="24"/>
                <w:szCs w:val="24"/>
              </w:rPr>
              <w:t>Outrageous Justice (Chapter 9)</w:t>
            </w:r>
          </w:p>
        </w:tc>
      </w:tr>
      <w:tr w:rsidR="00EE5F6D" w14:paraId="14C63908" w14:textId="77777777" w:rsidTr="00DA505D">
        <w:trPr>
          <w:trHeight w:val="848"/>
        </w:trPr>
        <w:tc>
          <w:tcPr>
            <w:tcW w:w="10525" w:type="dxa"/>
            <w:gridSpan w:val="3"/>
          </w:tcPr>
          <w:p w14:paraId="4C891A39" w14:textId="77777777" w:rsidR="00C70AB5" w:rsidRDefault="00C250E7" w:rsidP="002273A6">
            <w:r>
              <w:t>Reading &amp; Exercises Criteria</w:t>
            </w:r>
          </w:p>
          <w:p w14:paraId="653FC802" w14:textId="0BE74099" w:rsidR="005D3348" w:rsidRDefault="00C250E7" w:rsidP="005D3348">
            <w:pPr>
              <w:pStyle w:val="ListParagraph"/>
              <w:numPr>
                <w:ilvl w:val="2"/>
                <w:numId w:val="18"/>
              </w:numPr>
              <w:jc w:val="both"/>
            </w:pPr>
            <w:r>
              <w:t xml:space="preserve">Read assigned chapters in </w:t>
            </w:r>
            <w:r>
              <w:rPr>
                <w:i/>
                <w:iCs/>
              </w:rPr>
              <w:t>Outrageous Justice.</w:t>
            </w:r>
          </w:p>
          <w:p w14:paraId="72120279" w14:textId="004AEC07" w:rsidR="005D3348" w:rsidRPr="00760AA2" w:rsidRDefault="00C250E7" w:rsidP="005D3348">
            <w:pPr>
              <w:pStyle w:val="ListParagraph"/>
              <w:numPr>
                <w:ilvl w:val="2"/>
                <w:numId w:val="18"/>
              </w:numPr>
              <w:jc w:val="both"/>
              <w:rPr>
                <w:i/>
                <w:iCs/>
              </w:rPr>
            </w:pPr>
            <w:r>
              <w:t>Study Guide Review</w:t>
            </w:r>
            <w:r w:rsidR="00760AA2">
              <w:t xml:space="preserve"> </w:t>
            </w:r>
            <w:r w:rsidR="00760AA2" w:rsidRPr="00760AA2">
              <w:rPr>
                <w:i/>
                <w:iCs/>
              </w:rPr>
              <w:t>(to be summarized into a project paper)</w:t>
            </w:r>
          </w:p>
          <w:p w14:paraId="0F5F1185" w14:textId="76DE3EB5" w:rsidR="005D3348" w:rsidRPr="005D3348" w:rsidRDefault="00C250E7" w:rsidP="005D3348">
            <w:pPr>
              <w:pStyle w:val="ListParagraph"/>
              <w:numPr>
                <w:ilvl w:val="0"/>
                <w:numId w:val="33"/>
              </w:numPr>
              <w:jc w:val="both"/>
            </w:pPr>
            <w:r>
              <w:t xml:space="preserve">Review </w:t>
            </w:r>
            <w:r>
              <w:rPr>
                <w:i/>
                <w:iCs/>
              </w:rPr>
              <w:t>“Open</w:t>
            </w:r>
          </w:p>
          <w:p w14:paraId="0B6F91B6" w14:textId="40E50D5E" w:rsidR="005D3348" w:rsidRDefault="00C250E7" w:rsidP="005D3348">
            <w:pPr>
              <w:pStyle w:val="ListParagraph"/>
              <w:numPr>
                <w:ilvl w:val="0"/>
                <w:numId w:val="33"/>
              </w:numPr>
              <w:jc w:val="both"/>
            </w:pPr>
            <w:r>
              <w:t>Watch Chapter Video</w:t>
            </w:r>
            <w:r w:rsidR="00760AA2">
              <w:t>-Link in the study guide</w:t>
            </w:r>
          </w:p>
          <w:p w14:paraId="5DA98F3A" w14:textId="628768A0" w:rsidR="005D3348" w:rsidRDefault="00C250E7" w:rsidP="005D3348">
            <w:pPr>
              <w:pStyle w:val="ListParagraph"/>
              <w:numPr>
                <w:ilvl w:val="0"/>
                <w:numId w:val="33"/>
              </w:numPr>
              <w:jc w:val="both"/>
            </w:pPr>
            <w:r>
              <w:t xml:space="preserve">Complete </w:t>
            </w:r>
            <w:r>
              <w:rPr>
                <w:i/>
                <w:iCs/>
              </w:rPr>
              <w:t>“Read”</w:t>
            </w:r>
          </w:p>
          <w:p w14:paraId="33DD4F7B" w14:textId="77777777" w:rsidR="005D3348" w:rsidRPr="00760AA2" w:rsidRDefault="00C250E7" w:rsidP="005D3348">
            <w:pPr>
              <w:pStyle w:val="ListParagraph"/>
              <w:numPr>
                <w:ilvl w:val="0"/>
                <w:numId w:val="33"/>
              </w:numPr>
              <w:jc w:val="both"/>
            </w:pPr>
            <w:r>
              <w:t xml:space="preserve">Complete </w:t>
            </w:r>
            <w:r w:rsidR="00760AA2">
              <w:rPr>
                <w:i/>
                <w:iCs/>
              </w:rPr>
              <w:t>“Respond” Answer one question of your choice-one per chapter</w:t>
            </w:r>
          </w:p>
          <w:p w14:paraId="27FC4A97" w14:textId="0517F83D" w:rsidR="00760AA2" w:rsidRDefault="00C250E7" w:rsidP="005D3348">
            <w:pPr>
              <w:pStyle w:val="ListParagraph"/>
              <w:numPr>
                <w:ilvl w:val="0"/>
                <w:numId w:val="33"/>
              </w:numPr>
              <w:jc w:val="both"/>
            </w:pPr>
            <w:r>
              <w:rPr>
                <w:i/>
                <w:iCs/>
              </w:rPr>
              <w:t>Action</w:t>
            </w:r>
          </w:p>
        </w:tc>
      </w:tr>
      <w:tr w:rsidR="00EE5F6D" w14:paraId="63715BD7" w14:textId="77777777" w:rsidTr="00633AA2">
        <w:trPr>
          <w:trHeight w:val="512"/>
        </w:trPr>
        <w:tc>
          <w:tcPr>
            <w:tcW w:w="10525" w:type="dxa"/>
            <w:gridSpan w:val="3"/>
          </w:tcPr>
          <w:p w14:paraId="0BF8D0DD" w14:textId="77777777" w:rsidR="005D3348" w:rsidRDefault="005D3348" w:rsidP="002273A6"/>
        </w:tc>
      </w:tr>
    </w:tbl>
    <w:p w14:paraId="04676C1C" w14:textId="77777777" w:rsidR="00CD4C8F" w:rsidRPr="004C1F01" w:rsidRDefault="00CD4C8F">
      <w:pPr>
        <w:ind w:left="720"/>
        <w:rPr>
          <w:b/>
          <w:sz w:val="24"/>
          <w:szCs w:val="24"/>
        </w:rPr>
      </w:pP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28"/>
        <w:gridCol w:w="1597"/>
      </w:tblGrid>
      <w:tr w:rsidR="00EE5F6D" w14:paraId="1079154C" w14:textId="77777777" w:rsidTr="007F501E">
        <w:tc>
          <w:tcPr>
            <w:tcW w:w="8928" w:type="dxa"/>
            <w:shd w:val="pct5" w:color="auto" w:fill="FFFFFF"/>
          </w:tcPr>
          <w:p w14:paraId="0EAB2E9D" w14:textId="1011F679" w:rsidR="00CD4C8F" w:rsidRPr="004C1F01" w:rsidRDefault="00C250E7">
            <w:pPr>
              <w:pStyle w:val="Header"/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Grading Criteria</w:t>
            </w:r>
          </w:p>
        </w:tc>
        <w:tc>
          <w:tcPr>
            <w:tcW w:w="1597" w:type="dxa"/>
            <w:shd w:val="pct5" w:color="auto" w:fill="FFFFFF"/>
          </w:tcPr>
          <w:p w14:paraId="5827F89A" w14:textId="77777777" w:rsidR="00CD4C8F" w:rsidRPr="004C1F01" w:rsidRDefault="00C250E7">
            <w:pPr>
              <w:pStyle w:val="Header"/>
              <w:jc w:val="center"/>
              <w:rPr>
                <w:b/>
                <w:i/>
                <w:sz w:val="24"/>
                <w:szCs w:val="24"/>
              </w:rPr>
            </w:pPr>
            <w:r w:rsidRPr="004C1F01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EE5F6D" w14:paraId="106F3A80" w14:textId="77777777" w:rsidTr="007F501E">
        <w:tc>
          <w:tcPr>
            <w:tcW w:w="8928" w:type="dxa"/>
            <w:tcBorders>
              <w:bottom w:val="nil"/>
            </w:tcBorders>
          </w:tcPr>
          <w:p w14:paraId="1032C6ED" w14:textId="24E6133C" w:rsidR="001F63B0" w:rsidRPr="00760AA2" w:rsidRDefault="00C250E7" w:rsidP="00B37176">
            <w:pPr>
              <w:pStyle w:val="NoSpacing"/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>Textbook Reading-</w:t>
            </w:r>
            <w:r>
              <w:rPr>
                <w:i/>
                <w:iCs/>
                <w:sz w:val="24"/>
                <w:szCs w:val="24"/>
              </w:rPr>
              <w:t>Outrageous Justice (9 short chapters 5 pts. each)</w:t>
            </w:r>
          </w:p>
        </w:tc>
        <w:tc>
          <w:tcPr>
            <w:tcW w:w="1597" w:type="dxa"/>
            <w:tcBorders>
              <w:bottom w:val="nil"/>
            </w:tcBorders>
          </w:tcPr>
          <w:p w14:paraId="07061C10" w14:textId="1FACD324" w:rsidR="001F63B0" w:rsidRDefault="00C250E7" w:rsidP="0016753B">
            <w:pPr>
              <w:pStyle w:val="Header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5</w:t>
            </w:r>
          </w:p>
        </w:tc>
      </w:tr>
      <w:tr w:rsidR="00EE5F6D" w14:paraId="53D380FA" w14:textId="77777777" w:rsidTr="007F501E">
        <w:tc>
          <w:tcPr>
            <w:tcW w:w="8928" w:type="dxa"/>
            <w:tcBorders>
              <w:bottom w:val="nil"/>
            </w:tcBorders>
          </w:tcPr>
          <w:p w14:paraId="7FF405B7" w14:textId="2ECB0F2C" w:rsidR="004010D9" w:rsidRPr="00602674" w:rsidRDefault="00C250E7" w:rsidP="00B37176">
            <w:pPr>
              <w:pStyle w:val="NoSpacing"/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y Guide </w:t>
            </w:r>
            <w:r w:rsidR="00602674">
              <w:rPr>
                <w:sz w:val="24"/>
                <w:szCs w:val="24"/>
              </w:rPr>
              <w:t>Exercises (</w:t>
            </w:r>
            <w:r w:rsidR="00793A28">
              <w:rPr>
                <w:i/>
                <w:iCs/>
                <w:sz w:val="24"/>
                <w:szCs w:val="24"/>
              </w:rPr>
              <w:t>see Reading &amp; Exercises Criteria)</w:t>
            </w:r>
          </w:p>
        </w:tc>
        <w:tc>
          <w:tcPr>
            <w:tcW w:w="1597" w:type="dxa"/>
            <w:tcBorders>
              <w:bottom w:val="nil"/>
            </w:tcBorders>
          </w:tcPr>
          <w:p w14:paraId="4F8C48D9" w14:textId="047E3850" w:rsidR="00291EFC" w:rsidRPr="004C1F01" w:rsidRDefault="00602674" w:rsidP="0016753B">
            <w:pPr>
              <w:pStyle w:val="Header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</w:tr>
      <w:tr w:rsidR="00602674" w14:paraId="3DF31FAD" w14:textId="77777777" w:rsidTr="007F501E">
        <w:tc>
          <w:tcPr>
            <w:tcW w:w="8928" w:type="dxa"/>
            <w:shd w:val="pct5" w:color="auto" w:fill="FFFFFF"/>
          </w:tcPr>
          <w:p w14:paraId="616F56B3" w14:textId="145E58C3" w:rsidR="00602674" w:rsidRDefault="00602674" w:rsidP="00B37176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lection Paper</w:t>
            </w:r>
          </w:p>
        </w:tc>
        <w:tc>
          <w:tcPr>
            <w:tcW w:w="1597" w:type="dxa"/>
            <w:shd w:val="pct5" w:color="auto" w:fill="FFFFFF"/>
          </w:tcPr>
          <w:p w14:paraId="075E0BB0" w14:textId="7DEE3A09" w:rsidR="00602674" w:rsidRDefault="00602674" w:rsidP="0016753B">
            <w:pPr>
              <w:pStyle w:val="Header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</w:tr>
      <w:tr w:rsidR="00EE5F6D" w14:paraId="7EF764F1" w14:textId="77777777" w:rsidTr="007F501E">
        <w:tc>
          <w:tcPr>
            <w:tcW w:w="8928" w:type="dxa"/>
            <w:shd w:val="pct5" w:color="auto" w:fill="FFFFFF"/>
          </w:tcPr>
          <w:p w14:paraId="6AC2D63A" w14:textId="3CE6E22B" w:rsidR="006A3D6D" w:rsidRPr="004C1F01" w:rsidRDefault="00602674" w:rsidP="00B37176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e </w:t>
            </w:r>
            <w:r w:rsidR="00C250E7">
              <w:rPr>
                <w:sz w:val="24"/>
                <w:szCs w:val="24"/>
              </w:rPr>
              <w:t>Quiz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597" w:type="dxa"/>
            <w:shd w:val="pct5" w:color="auto" w:fill="FFFFFF"/>
          </w:tcPr>
          <w:p w14:paraId="4FA16DA0" w14:textId="29662AA6" w:rsidR="006A3D6D" w:rsidRPr="004C1F01" w:rsidRDefault="00602674" w:rsidP="0016753B">
            <w:pPr>
              <w:pStyle w:val="Header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</w:tr>
      <w:tr w:rsidR="00EE5F6D" w14:paraId="409AEAA1" w14:textId="77777777" w:rsidTr="007F501E">
        <w:tc>
          <w:tcPr>
            <w:tcW w:w="8928" w:type="dxa"/>
            <w:shd w:val="pct5" w:color="auto" w:fill="FFFFFF"/>
          </w:tcPr>
          <w:p w14:paraId="39663395" w14:textId="4C35B16A" w:rsidR="006A3D6D" w:rsidRPr="004C1F01" w:rsidRDefault="00C250E7" w:rsidP="00B37176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ance</w:t>
            </w:r>
          </w:p>
        </w:tc>
        <w:tc>
          <w:tcPr>
            <w:tcW w:w="1597" w:type="dxa"/>
            <w:shd w:val="pct5" w:color="auto" w:fill="FFFFFF"/>
          </w:tcPr>
          <w:p w14:paraId="20D5AEAD" w14:textId="160C5AE7" w:rsidR="006A3D6D" w:rsidRPr="004C1F01" w:rsidRDefault="002A0031" w:rsidP="0016753B">
            <w:pPr>
              <w:pStyle w:val="Header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EE5F6D" w14:paraId="6B1CAA74" w14:textId="77777777" w:rsidTr="007F501E">
        <w:tc>
          <w:tcPr>
            <w:tcW w:w="8928" w:type="dxa"/>
            <w:shd w:val="pct5" w:color="auto" w:fill="FFFFFF"/>
          </w:tcPr>
          <w:p w14:paraId="2319336A" w14:textId="77777777" w:rsidR="006A3D6D" w:rsidRPr="004C1F01" w:rsidRDefault="006A3D6D" w:rsidP="00B37176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97" w:type="dxa"/>
            <w:shd w:val="pct5" w:color="auto" w:fill="FFFFFF"/>
          </w:tcPr>
          <w:p w14:paraId="18D62A2C" w14:textId="288B2D13" w:rsidR="006A3D6D" w:rsidRPr="004C1F01" w:rsidRDefault="006A3D6D" w:rsidP="0016753B">
            <w:pPr>
              <w:pStyle w:val="Header"/>
              <w:jc w:val="right"/>
              <w:rPr>
                <w:b/>
                <w:sz w:val="24"/>
                <w:szCs w:val="24"/>
              </w:rPr>
            </w:pPr>
          </w:p>
        </w:tc>
      </w:tr>
      <w:tr w:rsidR="00EE5F6D" w14:paraId="71DA0C0F" w14:textId="77777777" w:rsidTr="007F501E">
        <w:tc>
          <w:tcPr>
            <w:tcW w:w="8928" w:type="dxa"/>
            <w:tcBorders>
              <w:bottom w:val="nil"/>
            </w:tcBorders>
          </w:tcPr>
          <w:p w14:paraId="7CBA43B9" w14:textId="77777777" w:rsidR="00CD4C8F" w:rsidRPr="004C1F01" w:rsidRDefault="00C250E7">
            <w:pPr>
              <w:pStyle w:val="Header"/>
              <w:jc w:val="center"/>
              <w:rPr>
                <w:b/>
                <w:sz w:val="24"/>
                <w:szCs w:val="24"/>
              </w:rPr>
            </w:pPr>
            <w:r w:rsidRPr="004C1F01">
              <w:rPr>
                <w:b/>
                <w:sz w:val="24"/>
                <w:szCs w:val="24"/>
              </w:rPr>
              <w:t>Total Points</w:t>
            </w:r>
          </w:p>
        </w:tc>
        <w:tc>
          <w:tcPr>
            <w:tcW w:w="1597" w:type="dxa"/>
            <w:tcBorders>
              <w:bottom w:val="nil"/>
            </w:tcBorders>
          </w:tcPr>
          <w:p w14:paraId="10C5083F" w14:textId="77777777" w:rsidR="00CD4C8F" w:rsidRPr="004C1F01" w:rsidRDefault="00C250E7" w:rsidP="0016753B">
            <w:pPr>
              <w:pStyle w:val="Header"/>
              <w:jc w:val="right"/>
              <w:rPr>
                <w:b/>
                <w:sz w:val="24"/>
                <w:szCs w:val="24"/>
              </w:rPr>
            </w:pPr>
            <w:r w:rsidRPr="004C1F01">
              <w:rPr>
                <w:b/>
                <w:sz w:val="24"/>
                <w:szCs w:val="24"/>
              </w:rPr>
              <w:t>100</w:t>
            </w:r>
          </w:p>
        </w:tc>
      </w:tr>
      <w:tr w:rsidR="00EE5F6D" w14:paraId="6893A058" w14:textId="77777777" w:rsidTr="007F501E">
        <w:tc>
          <w:tcPr>
            <w:tcW w:w="8928" w:type="dxa"/>
            <w:shd w:val="pct5" w:color="auto" w:fill="FFFFFF"/>
          </w:tcPr>
          <w:p w14:paraId="550D9DF9" w14:textId="77777777" w:rsidR="00CD4C8F" w:rsidRPr="004C1F01" w:rsidRDefault="00CD4C8F">
            <w:pPr>
              <w:pStyle w:val="Header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97" w:type="dxa"/>
            <w:shd w:val="pct5" w:color="auto" w:fill="FFFFFF"/>
          </w:tcPr>
          <w:p w14:paraId="0672437C" w14:textId="77777777" w:rsidR="00CD4C8F" w:rsidRPr="004C1F01" w:rsidRDefault="00CD4C8F">
            <w:pPr>
              <w:pStyle w:val="Header"/>
              <w:rPr>
                <w:b/>
                <w:sz w:val="24"/>
                <w:szCs w:val="24"/>
              </w:rPr>
            </w:pPr>
          </w:p>
        </w:tc>
      </w:tr>
      <w:tr w:rsidR="00EE5F6D" w14:paraId="6FF14DC1" w14:textId="77777777" w:rsidTr="007F501E">
        <w:tc>
          <w:tcPr>
            <w:tcW w:w="8928" w:type="dxa"/>
          </w:tcPr>
          <w:p w14:paraId="027B47EF" w14:textId="206443BC" w:rsidR="00AD1550" w:rsidRPr="004C1F01" w:rsidRDefault="00C250E7" w:rsidP="00AD1550">
            <w:pPr>
              <w:pStyle w:val="Header"/>
              <w:jc w:val="center"/>
              <w:rPr>
                <w:b/>
                <w:sz w:val="24"/>
                <w:szCs w:val="24"/>
              </w:rPr>
            </w:pPr>
            <w:r w:rsidRPr="004C1F01">
              <w:rPr>
                <w:b/>
                <w:sz w:val="24"/>
                <w:szCs w:val="24"/>
              </w:rPr>
              <w:t>A-9</w:t>
            </w:r>
            <w:r w:rsidR="000F2C4E">
              <w:rPr>
                <w:b/>
                <w:sz w:val="24"/>
                <w:szCs w:val="24"/>
              </w:rPr>
              <w:t>0</w:t>
            </w:r>
            <w:r w:rsidRPr="004C1F01">
              <w:rPr>
                <w:b/>
                <w:sz w:val="24"/>
                <w:szCs w:val="24"/>
              </w:rPr>
              <w:t xml:space="preserve">-100 </w:t>
            </w:r>
          </w:p>
          <w:p w14:paraId="4E8347E2" w14:textId="72594962" w:rsidR="008830A2" w:rsidRPr="004C1F01" w:rsidRDefault="00C250E7" w:rsidP="00AD1550">
            <w:pPr>
              <w:pStyle w:val="Header"/>
              <w:jc w:val="center"/>
              <w:rPr>
                <w:b/>
                <w:sz w:val="24"/>
                <w:szCs w:val="24"/>
              </w:rPr>
            </w:pPr>
            <w:r w:rsidRPr="004C1F01">
              <w:rPr>
                <w:b/>
                <w:sz w:val="24"/>
                <w:szCs w:val="24"/>
              </w:rPr>
              <w:t>B- 8</w:t>
            </w:r>
            <w:r w:rsidR="000F2C4E">
              <w:rPr>
                <w:b/>
                <w:sz w:val="24"/>
                <w:szCs w:val="24"/>
              </w:rPr>
              <w:t>0</w:t>
            </w:r>
            <w:r w:rsidRPr="004C1F01">
              <w:rPr>
                <w:b/>
                <w:sz w:val="24"/>
                <w:szCs w:val="24"/>
              </w:rPr>
              <w:t>-</w:t>
            </w:r>
            <w:r w:rsidR="000F2C4E">
              <w:rPr>
                <w:b/>
                <w:sz w:val="24"/>
                <w:szCs w:val="24"/>
              </w:rPr>
              <w:t>8</w:t>
            </w:r>
            <w:r w:rsidRPr="004C1F01">
              <w:rPr>
                <w:b/>
                <w:sz w:val="24"/>
                <w:szCs w:val="24"/>
              </w:rPr>
              <w:t>9</w:t>
            </w:r>
          </w:p>
          <w:p w14:paraId="1D697B74" w14:textId="09807DE2" w:rsidR="008830A2" w:rsidRPr="004C1F01" w:rsidRDefault="00C250E7" w:rsidP="00AD1550">
            <w:pPr>
              <w:pStyle w:val="Header"/>
              <w:jc w:val="center"/>
              <w:rPr>
                <w:b/>
                <w:sz w:val="24"/>
                <w:szCs w:val="24"/>
              </w:rPr>
            </w:pPr>
            <w:r w:rsidRPr="004C1F01">
              <w:rPr>
                <w:b/>
                <w:sz w:val="24"/>
                <w:szCs w:val="24"/>
              </w:rPr>
              <w:t>C-7</w:t>
            </w:r>
            <w:r w:rsidR="000F2C4E">
              <w:rPr>
                <w:b/>
                <w:sz w:val="24"/>
                <w:szCs w:val="24"/>
              </w:rPr>
              <w:t>0</w:t>
            </w:r>
            <w:r w:rsidRPr="004C1F01">
              <w:rPr>
                <w:b/>
                <w:sz w:val="24"/>
                <w:szCs w:val="24"/>
              </w:rPr>
              <w:t>-</w:t>
            </w:r>
            <w:r w:rsidR="000F2C4E">
              <w:rPr>
                <w:b/>
                <w:sz w:val="24"/>
                <w:szCs w:val="24"/>
              </w:rPr>
              <w:t>79</w:t>
            </w:r>
          </w:p>
          <w:p w14:paraId="2A186454" w14:textId="1360AE6A" w:rsidR="008830A2" w:rsidRPr="004C1F01" w:rsidRDefault="00C250E7" w:rsidP="00633AA2">
            <w:pPr>
              <w:pStyle w:val="Header"/>
              <w:jc w:val="center"/>
              <w:rPr>
                <w:b/>
                <w:sz w:val="24"/>
                <w:szCs w:val="24"/>
              </w:rPr>
            </w:pPr>
            <w:r w:rsidRPr="004C1F01">
              <w:rPr>
                <w:b/>
                <w:sz w:val="24"/>
                <w:szCs w:val="24"/>
              </w:rPr>
              <w:t>D-</w:t>
            </w:r>
            <w:r w:rsidR="000F2C4E">
              <w:rPr>
                <w:b/>
                <w:sz w:val="24"/>
                <w:szCs w:val="24"/>
              </w:rPr>
              <w:t>6</w:t>
            </w:r>
            <w:r w:rsidRPr="004C1F01">
              <w:rPr>
                <w:b/>
                <w:sz w:val="24"/>
                <w:szCs w:val="24"/>
              </w:rPr>
              <w:t>0-</w:t>
            </w:r>
            <w:r w:rsidR="000F2C4E">
              <w:rPr>
                <w:b/>
                <w:sz w:val="24"/>
                <w:szCs w:val="24"/>
              </w:rPr>
              <w:t>69</w:t>
            </w:r>
          </w:p>
          <w:p w14:paraId="04CDBA78" w14:textId="77777777" w:rsidR="008830A2" w:rsidRPr="004C1F01" w:rsidRDefault="008830A2" w:rsidP="00AD1550">
            <w:pPr>
              <w:pStyle w:val="Header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97" w:type="dxa"/>
          </w:tcPr>
          <w:p w14:paraId="637739CD" w14:textId="77777777" w:rsidR="00CD4C8F" w:rsidRPr="004C1F01" w:rsidRDefault="00CD4C8F" w:rsidP="006A3D6D">
            <w:pPr>
              <w:pStyle w:val="Header"/>
              <w:rPr>
                <w:b/>
                <w:sz w:val="24"/>
                <w:szCs w:val="24"/>
              </w:rPr>
            </w:pPr>
          </w:p>
        </w:tc>
      </w:tr>
    </w:tbl>
    <w:p w14:paraId="2C432D49" w14:textId="77777777" w:rsidR="00AD1550" w:rsidRPr="004C1F01" w:rsidRDefault="00C250E7" w:rsidP="00AD1550">
      <w:pPr>
        <w:pStyle w:val="Header"/>
        <w:ind w:left="504" w:hanging="504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</w:t>
      </w:r>
    </w:p>
    <w:p w14:paraId="1DD49FEB" w14:textId="77777777" w:rsidR="00633AA2" w:rsidRDefault="00633AA2" w:rsidP="001F63B0">
      <w:pPr>
        <w:pStyle w:val="Header"/>
        <w:ind w:left="504" w:hanging="504"/>
        <w:rPr>
          <w:b/>
          <w:i/>
          <w:sz w:val="24"/>
          <w:szCs w:val="24"/>
        </w:rPr>
      </w:pPr>
    </w:p>
    <w:p w14:paraId="282D119A" w14:textId="7F0FD7BE" w:rsidR="00CD3078" w:rsidRDefault="00C250E7" w:rsidP="001F63B0">
      <w:pPr>
        <w:pStyle w:val="Header"/>
        <w:ind w:left="504" w:hanging="504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Name_________________________________  Date________________________________</w:t>
      </w:r>
    </w:p>
    <w:p w14:paraId="6F9954C5" w14:textId="77777777" w:rsidR="00BD6D35" w:rsidRDefault="00BD6D35" w:rsidP="001F63B0">
      <w:pPr>
        <w:pStyle w:val="Header"/>
        <w:ind w:left="504" w:hanging="504"/>
        <w:rPr>
          <w:b/>
          <w:i/>
          <w:sz w:val="24"/>
          <w:szCs w:val="24"/>
        </w:rPr>
      </w:pPr>
    </w:p>
    <w:p w14:paraId="640910BE" w14:textId="1E98BCF6" w:rsidR="001F63B0" w:rsidRDefault="00C250E7" w:rsidP="001F63B0">
      <w:pPr>
        <w:pStyle w:val="Header"/>
        <w:ind w:left="504" w:hanging="504"/>
        <w:rPr>
          <w:sz w:val="24"/>
          <w:szCs w:val="24"/>
        </w:rPr>
      </w:pPr>
      <w:r w:rsidRPr="00E873C9">
        <w:rPr>
          <w:b/>
          <w:i/>
          <w:sz w:val="24"/>
          <w:szCs w:val="24"/>
        </w:rPr>
        <w:t>Reading Report</w:t>
      </w:r>
      <w:r w:rsidR="00BE5152">
        <w:rPr>
          <w:b/>
          <w:i/>
          <w:sz w:val="24"/>
          <w:szCs w:val="24"/>
        </w:rPr>
        <w:t xml:space="preserve">-To be turned in on the last day of class. </w:t>
      </w:r>
    </w:p>
    <w:tbl>
      <w:tblPr>
        <w:tblStyle w:val="TableGrid"/>
        <w:tblW w:w="0" w:type="auto"/>
        <w:tblInd w:w="504" w:type="dxa"/>
        <w:tblLook w:val="04A0" w:firstRow="1" w:lastRow="0" w:firstColumn="1" w:lastColumn="0" w:noHBand="0" w:noVBand="1"/>
      </w:tblPr>
      <w:tblGrid>
        <w:gridCol w:w="391"/>
        <w:gridCol w:w="9630"/>
      </w:tblGrid>
      <w:tr w:rsidR="00EE5F6D" w14:paraId="2D00CE5B" w14:textId="77777777" w:rsidTr="007F501E">
        <w:tc>
          <w:tcPr>
            <w:tcW w:w="391" w:type="dxa"/>
          </w:tcPr>
          <w:p w14:paraId="4AD43405" w14:textId="77777777" w:rsidR="001F63B0" w:rsidRDefault="001F63B0" w:rsidP="00373540">
            <w:pPr>
              <w:pStyle w:val="Header"/>
              <w:rPr>
                <w:sz w:val="24"/>
                <w:szCs w:val="24"/>
              </w:rPr>
            </w:pPr>
          </w:p>
        </w:tc>
        <w:tc>
          <w:tcPr>
            <w:tcW w:w="9630" w:type="dxa"/>
          </w:tcPr>
          <w:p w14:paraId="49DC8C57" w14:textId="00AB637F" w:rsidR="001F63B0" w:rsidRDefault="00C250E7" w:rsidP="00373540">
            <w:pPr>
              <w:pStyle w:val="Head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read all the required </w:t>
            </w:r>
            <w:r w:rsidR="00760AA2">
              <w:rPr>
                <w:sz w:val="24"/>
                <w:szCs w:val="24"/>
              </w:rPr>
              <w:t xml:space="preserve">chapters of  </w:t>
            </w:r>
            <w:r w:rsidR="00760AA2">
              <w:rPr>
                <w:i/>
                <w:iCs/>
                <w:sz w:val="24"/>
                <w:szCs w:val="24"/>
              </w:rPr>
              <w:t>Outrageous Justice.</w:t>
            </w:r>
          </w:p>
        </w:tc>
      </w:tr>
      <w:tr w:rsidR="00EE5F6D" w14:paraId="000A612E" w14:textId="77777777" w:rsidTr="007F501E">
        <w:tc>
          <w:tcPr>
            <w:tcW w:w="391" w:type="dxa"/>
          </w:tcPr>
          <w:p w14:paraId="12F9505A" w14:textId="77777777" w:rsidR="001F63B0" w:rsidRDefault="001F63B0" w:rsidP="00373540">
            <w:pPr>
              <w:pStyle w:val="Header"/>
              <w:rPr>
                <w:sz w:val="24"/>
                <w:szCs w:val="24"/>
              </w:rPr>
            </w:pPr>
          </w:p>
        </w:tc>
        <w:tc>
          <w:tcPr>
            <w:tcW w:w="9630" w:type="dxa"/>
          </w:tcPr>
          <w:p w14:paraId="018C57A1" w14:textId="77777777" w:rsidR="001F63B0" w:rsidRDefault="001F63B0" w:rsidP="00373540">
            <w:pPr>
              <w:pStyle w:val="Header"/>
              <w:rPr>
                <w:sz w:val="24"/>
                <w:szCs w:val="24"/>
              </w:rPr>
            </w:pPr>
          </w:p>
        </w:tc>
      </w:tr>
      <w:tr w:rsidR="00EE5F6D" w14:paraId="2986E06F" w14:textId="77777777" w:rsidTr="007F501E">
        <w:tc>
          <w:tcPr>
            <w:tcW w:w="391" w:type="dxa"/>
          </w:tcPr>
          <w:p w14:paraId="293EE333" w14:textId="77777777" w:rsidR="001F63B0" w:rsidRDefault="001F63B0" w:rsidP="00373540">
            <w:pPr>
              <w:pStyle w:val="Header"/>
              <w:rPr>
                <w:sz w:val="24"/>
                <w:szCs w:val="24"/>
              </w:rPr>
            </w:pPr>
          </w:p>
        </w:tc>
        <w:tc>
          <w:tcPr>
            <w:tcW w:w="9630" w:type="dxa"/>
          </w:tcPr>
          <w:p w14:paraId="6C9EF76C" w14:textId="461F7305" w:rsidR="001F63B0" w:rsidRDefault="00C250E7" w:rsidP="00373540">
            <w:pPr>
              <w:pStyle w:val="Head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read </w:t>
            </w:r>
            <w:r w:rsidR="00760AA2">
              <w:rPr>
                <w:sz w:val="24"/>
                <w:szCs w:val="24"/>
              </w:rPr>
              <w:t>only __________chapters of Outrageous Justice</w:t>
            </w:r>
            <w:r>
              <w:rPr>
                <w:sz w:val="24"/>
                <w:szCs w:val="24"/>
              </w:rPr>
              <w:t xml:space="preserve">. </w:t>
            </w:r>
          </w:p>
        </w:tc>
      </w:tr>
      <w:tr w:rsidR="00EE5F6D" w14:paraId="461EB1AA" w14:textId="77777777" w:rsidTr="007F501E">
        <w:tc>
          <w:tcPr>
            <w:tcW w:w="391" w:type="dxa"/>
          </w:tcPr>
          <w:p w14:paraId="365CDDAA" w14:textId="77777777" w:rsidR="001F63B0" w:rsidRDefault="001F63B0" w:rsidP="00373540">
            <w:pPr>
              <w:pStyle w:val="Header"/>
              <w:rPr>
                <w:sz w:val="24"/>
                <w:szCs w:val="24"/>
              </w:rPr>
            </w:pPr>
          </w:p>
        </w:tc>
        <w:tc>
          <w:tcPr>
            <w:tcW w:w="9630" w:type="dxa"/>
          </w:tcPr>
          <w:p w14:paraId="23B08658" w14:textId="77777777" w:rsidR="001F63B0" w:rsidRDefault="001F63B0" w:rsidP="00373540">
            <w:pPr>
              <w:pStyle w:val="Header"/>
              <w:rPr>
                <w:sz w:val="24"/>
                <w:szCs w:val="24"/>
              </w:rPr>
            </w:pPr>
          </w:p>
        </w:tc>
      </w:tr>
    </w:tbl>
    <w:p w14:paraId="0DC741BA" w14:textId="77777777" w:rsidR="00413114" w:rsidRPr="004C1F01" w:rsidRDefault="00413114" w:rsidP="005F74E5">
      <w:pPr>
        <w:rPr>
          <w:sz w:val="24"/>
          <w:szCs w:val="24"/>
        </w:rPr>
      </w:pPr>
    </w:p>
    <w:sectPr w:rsidR="00413114" w:rsidRPr="004C1F01" w:rsidSect="00F256FA">
      <w:headerReference w:type="default" r:id="rId15"/>
      <w:pgSz w:w="12240" w:h="15840" w:code="1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B3E96" w14:textId="77777777" w:rsidR="008C0110" w:rsidRDefault="008C0110">
      <w:r>
        <w:separator/>
      </w:r>
    </w:p>
  </w:endnote>
  <w:endnote w:type="continuationSeparator" w:id="0">
    <w:p w14:paraId="13C0F85E" w14:textId="77777777" w:rsidR="008C0110" w:rsidRDefault="008C0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E9A59" w14:textId="77777777" w:rsidR="008C0110" w:rsidRDefault="008C0110">
      <w:r>
        <w:separator/>
      </w:r>
    </w:p>
  </w:footnote>
  <w:footnote w:type="continuationSeparator" w:id="0">
    <w:p w14:paraId="5AC43902" w14:textId="77777777" w:rsidR="008C0110" w:rsidRDefault="008C01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2270A" w14:textId="77777777" w:rsidR="00717F54" w:rsidRDefault="00C250E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6</w:t>
    </w:r>
    <w:r>
      <w:rPr>
        <w:rStyle w:val="PageNumber"/>
      </w:rPr>
      <w:fldChar w:fldCharType="end"/>
    </w:r>
  </w:p>
  <w:p w14:paraId="15D08BF8" w14:textId="77777777" w:rsidR="00717F54" w:rsidRDefault="00717F5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241F2" w14:textId="77777777" w:rsidR="00717F54" w:rsidRDefault="00717F54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88612" w14:textId="77777777" w:rsidR="00717F54" w:rsidRDefault="00C250E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420C3FD9" w14:textId="77777777" w:rsidR="00717F54" w:rsidRDefault="00717F5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877BD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522"/>
        </w:tabs>
        <w:ind w:left="522" w:hanging="360"/>
      </w:pPr>
      <w:rPr>
        <w:rFonts w:ascii="Wingdings" w:hAnsi="Wingdings" w:hint="default"/>
      </w:rPr>
    </w:lvl>
  </w:abstractNum>
  <w:abstractNum w:abstractNumId="1" w15:restartNumberingAfterBreak="0">
    <w:nsid w:val="06C14693"/>
    <w:multiLevelType w:val="hybridMultilevel"/>
    <w:tmpl w:val="8D1869DE"/>
    <w:lvl w:ilvl="0" w:tplc="3230C18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5A56DC" w:tentative="1">
      <w:start w:val="1"/>
      <w:numFmt w:val="lowerLetter"/>
      <w:lvlText w:val="%2."/>
      <w:lvlJc w:val="left"/>
      <w:pPr>
        <w:ind w:left="1800" w:hanging="360"/>
      </w:pPr>
    </w:lvl>
    <w:lvl w:ilvl="2" w:tplc="B28C1D02" w:tentative="1">
      <w:start w:val="1"/>
      <w:numFmt w:val="lowerRoman"/>
      <w:lvlText w:val="%3."/>
      <w:lvlJc w:val="right"/>
      <w:pPr>
        <w:ind w:left="2520" w:hanging="180"/>
      </w:pPr>
    </w:lvl>
    <w:lvl w:ilvl="3" w:tplc="4A88A0DA" w:tentative="1">
      <w:start w:val="1"/>
      <w:numFmt w:val="decimal"/>
      <w:lvlText w:val="%4."/>
      <w:lvlJc w:val="left"/>
      <w:pPr>
        <w:ind w:left="3240" w:hanging="360"/>
      </w:pPr>
    </w:lvl>
    <w:lvl w:ilvl="4" w:tplc="45868916" w:tentative="1">
      <w:start w:val="1"/>
      <w:numFmt w:val="lowerLetter"/>
      <w:lvlText w:val="%5."/>
      <w:lvlJc w:val="left"/>
      <w:pPr>
        <w:ind w:left="3960" w:hanging="360"/>
      </w:pPr>
    </w:lvl>
    <w:lvl w:ilvl="5" w:tplc="A53097C6" w:tentative="1">
      <w:start w:val="1"/>
      <w:numFmt w:val="lowerRoman"/>
      <w:lvlText w:val="%6."/>
      <w:lvlJc w:val="right"/>
      <w:pPr>
        <w:ind w:left="4680" w:hanging="180"/>
      </w:pPr>
    </w:lvl>
    <w:lvl w:ilvl="6" w:tplc="FA9CC0B8" w:tentative="1">
      <w:start w:val="1"/>
      <w:numFmt w:val="decimal"/>
      <w:lvlText w:val="%7."/>
      <w:lvlJc w:val="left"/>
      <w:pPr>
        <w:ind w:left="5400" w:hanging="360"/>
      </w:pPr>
    </w:lvl>
    <w:lvl w:ilvl="7" w:tplc="02E09206" w:tentative="1">
      <w:start w:val="1"/>
      <w:numFmt w:val="lowerLetter"/>
      <w:lvlText w:val="%8."/>
      <w:lvlJc w:val="left"/>
      <w:pPr>
        <w:ind w:left="6120" w:hanging="360"/>
      </w:pPr>
    </w:lvl>
    <w:lvl w:ilvl="8" w:tplc="56BE12B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6C2124"/>
    <w:multiLevelType w:val="hybridMultilevel"/>
    <w:tmpl w:val="AA82BCF0"/>
    <w:lvl w:ilvl="0" w:tplc="7FC4EA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A2062EF0" w:tentative="1">
      <w:start w:val="1"/>
      <w:numFmt w:val="lowerLetter"/>
      <w:lvlText w:val="%2."/>
      <w:lvlJc w:val="left"/>
      <w:pPr>
        <w:ind w:left="1440" w:hanging="360"/>
      </w:pPr>
    </w:lvl>
    <w:lvl w:ilvl="2" w:tplc="1A1AB0F8" w:tentative="1">
      <w:start w:val="1"/>
      <w:numFmt w:val="lowerRoman"/>
      <w:lvlText w:val="%3."/>
      <w:lvlJc w:val="right"/>
      <w:pPr>
        <w:ind w:left="2160" w:hanging="180"/>
      </w:pPr>
    </w:lvl>
    <w:lvl w:ilvl="3" w:tplc="92009DAC" w:tentative="1">
      <w:start w:val="1"/>
      <w:numFmt w:val="decimal"/>
      <w:lvlText w:val="%4."/>
      <w:lvlJc w:val="left"/>
      <w:pPr>
        <w:ind w:left="2880" w:hanging="360"/>
      </w:pPr>
    </w:lvl>
    <w:lvl w:ilvl="4" w:tplc="44D4D132" w:tentative="1">
      <w:start w:val="1"/>
      <w:numFmt w:val="lowerLetter"/>
      <w:lvlText w:val="%5."/>
      <w:lvlJc w:val="left"/>
      <w:pPr>
        <w:ind w:left="3600" w:hanging="360"/>
      </w:pPr>
    </w:lvl>
    <w:lvl w:ilvl="5" w:tplc="F0FA3EF8" w:tentative="1">
      <w:start w:val="1"/>
      <w:numFmt w:val="lowerRoman"/>
      <w:lvlText w:val="%6."/>
      <w:lvlJc w:val="right"/>
      <w:pPr>
        <w:ind w:left="4320" w:hanging="180"/>
      </w:pPr>
    </w:lvl>
    <w:lvl w:ilvl="6" w:tplc="2F3A321A" w:tentative="1">
      <w:start w:val="1"/>
      <w:numFmt w:val="decimal"/>
      <w:lvlText w:val="%7."/>
      <w:lvlJc w:val="left"/>
      <w:pPr>
        <w:ind w:left="5040" w:hanging="360"/>
      </w:pPr>
    </w:lvl>
    <w:lvl w:ilvl="7" w:tplc="58C28604" w:tentative="1">
      <w:start w:val="1"/>
      <w:numFmt w:val="lowerLetter"/>
      <w:lvlText w:val="%8."/>
      <w:lvlJc w:val="left"/>
      <w:pPr>
        <w:ind w:left="5760" w:hanging="360"/>
      </w:pPr>
    </w:lvl>
    <w:lvl w:ilvl="8" w:tplc="D0468E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56E82"/>
    <w:multiLevelType w:val="hybridMultilevel"/>
    <w:tmpl w:val="3D2C42A8"/>
    <w:lvl w:ilvl="0" w:tplc="F6F24B74">
      <w:start w:val="1"/>
      <w:numFmt w:val="upperLetter"/>
      <w:lvlText w:val="%1."/>
      <w:lvlJc w:val="left"/>
      <w:pPr>
        <w:ind w:left="2550" w:hanging="360"/>
      </w:pPr>
      <w:rPr>
        <w:rFonts w:hint="default"/>
      </w:rPr>
    </w:lvl>
    <w:lvl w:ilvl="1" w:tplc="39A4BF54" w:tentative="1">
      <w:start w:val="1"/>
      <w:numFmt w:val="lowerLetter"/>
      <w:lvlText w:val="%2."/>
      <w:lvlJc w:val="left"/>
      <w:pPr>
        <w:ind w:left="3270" w:hanging="360"/>
      </w:pPr>
    </w:lvl>
    <w:lvl w:ilvl="2" w:tplc="A27E5506" w:tentative="1">
      <w:start w:val="1"/>
      <w:numFmt w:val="lowerRoman"/>
      <w:lvlText w:val="%3."/>
      <w:lvlJc w:val="right"/>
      <w:pPr>
        <w:ind w:left="3990" w:hanging="180"/>
      </w:pPr>
    </w:lvl>
    <w:lvl w:ilvl="3" w:tplc="17EC3E00" w:tentative="1">
      <w:start w:val="1"/>
      <w:numFmt w:val="decimal"/>
      <w:lvlText w:val="%4."/>
      <w:lvlJc w:val="left"/>
      <w:pPr>
        <w:ind w:left="4710" w:hanging="360"/>
      </w:pPr>
    </w:lvl>
    <w:lvl w:ilvl="4" w:tplc="040E0510" w:tentative="1">
      <w:start w:val="1"/>
      <w:numFmt w:val="lowerLetter"/>
      <w:lvlText w:val="%5."/>
      <w:lvlJc w:val="left"/>
      <w:pPr>
        <w:ind w:left="5430" w:hanging="360"/>
      </w:pPr>
    </w:lvl>
    <w:lvl w:ilvl="5" w:tplc="7D56BDDC" w:tentative="1">
      <w:start w:val="1"/>
      <w:numFmt w:val="lowerRoman"/>
      <w:lvlText w:val="%6."/>
      <w:lvlJc w:val="right"/>
      <w:pPr>
        <w:ind w:left="6150" w:hanging="180"/>
      </w:pPr>
    </w:lvl>
    <w:lvl w:ilvl="6" w:tplc="4F98DD76" w:tentative="1">
      <w:start w:val="1"/>
      <w:numFmt w:val="decimal"/>
      <w:lvlText w:val="%7."/>
      <w:lvlJc w:val="left"/>
      <w:pPr>
        <w:ind w:left="6870" w:hanging="360"/>
      </w:pPr>
    </w:lvl>
    <w:lvl w:ilvl="7" w:tplc="890035B8" w:tentative="1">
      <w:start w:val="1"/>
      <w:numFmt w:val="lowerLetter"/>
      <w:lvlText w:val="%8."/>
      <w:lvlJc w:val="left"/>
      <w:pPr>
        <w:ind w:left="7590" w:hanging="360"/>
      </w:pPr>
    </w:lvl>
    <w:lvl w:ilvl="8" w:tplc="39B08FC6" w:tentative="1">
      <w:start w:val="1"/>
      <w:numFmt w:val="lowerRoman"/>
      <w:lvlText w:val="%9."/>
      <w:lvlJc w:val="right"/>
      <w:pPr>
        <w:ind w:left="8310" w:hanging="180"/>
      </w:pPr>
    </w:lvl>
  </w:abstractNum>
  <w:abstractNum w:abstractNumId="4" w15:restartNumberingAfterBreak="0">
    <w:nsid w:val="0FA8607D"/>
    <w:multiLevelType w:val="hybridMultilevel"/>
    <w:tmpl w:val="CD9C4DA8"/>
    <w:lvl w:ilvl="0" w:tplc="5A34059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BAB1D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6AA542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98E50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B67D9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17472C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02095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C2421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5BC376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CB5810"/>
    <w:multiLevelType w:val="multilevel"/>
    <w:tmpl w:val="BDC24038"/>
    <w:lvl w:ilvl="0">
      <w:start w:val="1"/>
      <w:numFmt w:val="none"/>
      <w:lvlText w:val="III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6" w15:restartNumberingAfterBreak="0">
    <w:nsid w:val="1EAE273C"/>
    <w:multiLevelType w:val="hybridMultilevel"/>
    <w:tmpl w:val="B7ACCDD4"/>
    <w:lvl w:ilvl="0" w:tplc="FFB8EC00">
      <w:start w:val="1"/>
      <w:numFmt w:val="decimal"/>
      <w:lvlText w:val="%1."/>
      <w:lvlJc w:val="left"/>
      <w:pPr>
        <w:ind w:left="1440" w:hanging="360"/>
      </w:pPr>
    </w:lvl>
    <w:lvl w:ilvl="1" w:tplc="4B7A19C6" w:tentative="1">
      <w:start w:val="1"/>
      <w:numFmt w:val="lowerLetter"/>
      <w:lvlText w:val="%2."/>
      <w:lvlJc w:val="left"/>
      <w:pPr>
        <w:ind w:left="2160" w:hanging="360"/>
      </w:pPr>
    </w:lvl>
    <w:lvl w:ilvl="2" w:tplc="3C04B420" w:tentative="1">
      <w:start w:val="1"/>
      <w:numFmt w:val="lowerRoman"/>
      <w:lvlText w:val="%3."/>
      <w:lvlJc w:val="right"/>
      <w:pPr>
        <w:ind w:left="2880" w:hanging="180"/>
      </w:pPr>
    </w:lvl>
    <w:lvl w:ilvl="3" w:tplc="D0DABA00" w:tentative="1">
      <w:start w:val="1"/>
      <w:numFmt w:val="decimal"/>
      <w:lvlText w:val="%4."/>
      <w:lvlJc w:val="left"/>
      <w:pPr>
        <w:ind w:left="3600" w:hanging="360"/>
      </w:pPr>
    </w:lvl>
    <w:lvl w:ilvl="4" w:tplc="01FC9F64" w:tentative="1">
      <w:start w:val="1"/>
      <w:numFmt w:val="lowerLetter"/>
      <w:lvlText w:val="%5."/>
      <w:lvlJc w:val="left"/>
      <w:pPr>
        <w:ind w:left="4320" w:hanging="360"/>
      </w:pPr>
    </w:lvl>
    <w:lvl w:ilvl="5" w:tplc="64D4916E" w:tentative="1">
      <w:start w:val="1"/>
      <w:numFmt w:val="lowerRoman"/>
      <w:lvlText w:val="%6."/>
      <w:lvlJc w:val="right"/>
      <w:pPr>
        <w:ind w:left="5040" w:hanging="180"/>
      </w:pPr>
    </w:lvl>
    <w:lvl w:ilvl="6" w:tplc="C49ADA84" w:tentative="1">
      <w:start w:val="1"/>
      <w:numFmt w:val="decimal"/>
      <w:lvlText w:val="%7."/>
      <w:lvlJc w:val="left"/>
      <w:pPr>
        <w:ind w:left="5760" w:hanging="360"/>
      </w:pPr>
    </w:lvl>
    <w:lvl w:ilvl="7" w:tplc="7E6C6C1C" w:tentative="1">
      <w:start w:val="1"/>
      <w:numFmt w:val="lowerLetter"/>
      <w:lvlText w:val="%8."/>
      <w:lvlJc w:val="left"/>
      <w:pPr>
        <w:ind w:left="6480" w:hanging="360"/>
      </w:pPr>
    </w:lvl>
    <w:lvl w:ilvl="8" w:tplc="D9BCB88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054B6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032673D"/>
    <w:multiLevelType w:val="hybridMultilevel"/>
    <w:tmpl w:val="A90496FA"/>
    <w:lvl w:ilvl="0" w:tplc="D3F4C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89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2280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700C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1472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10D8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187A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EFE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905E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233DB"/>
    <w:multiLevelType w:val="multilevel"/>
    <w:tmpl w:val="FFFFFFFF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0" w15:restartNumberingAfterBreak="0">
    <w:nsid w:val="2BBF6BDD"/>
    <w:multiLevelType w:val="hybridMultilevel"/>
    <w:tmpl w:val="86E0A7A0"/>
    <w:lvl w:ilvl="0" w:tplc="13E47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C22A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68FC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BE94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C600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0CC1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425A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497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3E22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55DCF"/>
    <w:multiLevelType w:val="multilevel"/>
    <w:tmpl w:val="BADC26C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2" w15:restartNumberingAfterBreak="0">
    <w:nsid w:val="3A3C5C28"/>
    <w:multiLevelType w:val="hybridMultilevel"/>
    <w:tmpl w:val="02DC24C0"/>
    <w:lvl w:ilvl="0" w:tplc="4C1E71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5CA5FCA">
      <w:start w:val="1"/>
      <w:numFmt w:val="lowerLetter"/>
      <w:lvlText w:val="%2."/>
      <w:lvlJc w:val="left"/>
      <w:pPr>
        <w:ind w:left="1800" w:hanging="360"/>
      </w:pPr>
    </w:lvl>
    <w:lvl w:ilvl="2" w:tplc="3EBE75C4" w:tentative="1">
      <w:start w:val="1"/>
      <w:numFmt w:val="lowerRoman"/>
      <w:lvlText w:val="%3."/>
      <w:lvlJc w:val="right"/>
      <w:pPr>
        <w:ind w:left="2520" w:hanging="180"/>
      </w:pPr>
    </w:lvl>
    <w:lvl w:ilvl="3" w:tplc="6A7A36D2" w:tentative="1">
      <w:start w:val="1"/>
      <w:numFmt w:val="decimal"/>
      <w:lvlText w:val="%4."/>
      <w:lvlJc w:val="left"/>
      <w:pPr>
        <w:ind w:left="3240" w:hanging="360"/>
      </w:pPr>
    </w:lvl>
    <w:lvl w:ilvl="4" w:tplc="73F053A0" w:tentative="1">
      <w:start w:val="1"/>
      <w:numFmt w:val="lowerLetter"/>
      <w:lvlText w:val="%5."/>
      <w:lvlJc w:val="left"/>
      <w:pPr>
        <w:ind w:left="3960" w:hanging="360"/>
      </w:pPr>
    </w:lvl>
    <w:lvl w:ilvl="5" w:tplc="B5924EA4" w:tentative="1">
      <w:start w:val="1"/>
      <w:numFmt w:val="lowerRoman"/>
      <w:lvlText w:val="%6."/>
      <w:lvlJc w:val="right"/>
      <w:pPr>
        <w:ind w:left="4680" w:hanging="180"/>
      </w:pPr>
    </w:lvl>
    <w:lvl w:ilvl="6" w:tplc="38D21B84" w:tentative="1">
      <w:start w:val="1"/>
      <w:numFmt w:val="decimal"/>
      <w:lvlText w:val="%7."/>
      <w:lvlJc w:val="left"/>
      <w:pPr>
        <w:ind w:left="5400" w:hanging="360"/>
      </w:pPr>
    </w:lvl>
    <w:lvl w:ilvl="7" w:tplc="D7625A02" w:tentative="1">
      <w:start w:val="1"/>
      <w:numFmt w:val="lowerLetter"/>
      <w:lvlText w:val="%8."/>
      <w:lvlJc w:val="left"/>
      <w:pPr>
        <w:ind w:left="6120" w:hanging="360"/>
      </w:pPr>
    </w:lvl>
    <w:lvl w:ilvl="8" w:tplc="751E7E1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F5068F"/>
    <w:multiLevelType w:val="hybridMultilevel"/>
    <w:tmpl w:val="835CCBB8"/>
    <w:lvl w:ilvl="0" w:tplc="9570921E">
      <w:start w:val="1"/>
      <w:numFmt w:val="decimal"/>
      <w:lvlText w:val="%1."/>
      <w:lvlJc w:val="left"/>
      <w:pPr>
        <w:ind w:left="4680" w:hanging="360"/>
      </w:pPr>
    </w:lvl>
    <w:lvl w:ilvl="1" w:tplc="F5625D88" w:tentative="1">
      <w:start w:val="1"/>
      <w:numFmt w:val="lowerLetter"/>
      <w:lvlText w:val="%2."/>
      <w:lvlJc w:val="left"/>
      <w:pPr>
        <w:ind w:left="5400" w:hanging="360"/>
      </w:pPr>
    </w:lvl>
    <w:lvl w:ilvl="2" w:tplc="9CD4F344" w:tentative="1">
      <w:start w:val="1"/>
      <w:numFmt w:val="lowerRoman"/>
      <w:lvlText w:val="%3."/>
      <w:lvlJc w:val="right"/>
      <w:pPr>
        <w:ind w:left="6120" w:hanging="180"/>
      </w:pPr>
    </w:lvl>
    <w:lvl w:ilvl="3" w:tplc="201C2634" w:tentative="1">
      <w:start w:val="1"/>
      <w:numFmt w:val="decimal"/>
      <w:lvlText w:val="%4."/>
      <w:lvlJc w:val="left"/>
      <w:pPr>
        <w:ind w:left="6840" w:hanging="360"/>
      </w:pPr>
    </w:lvl>
    <w:lvl w:ilvl="4" w:tplc="010A352C" w:tentative="1">
      <w:start w:val="1"/>
      <w:numFmt w:val="lowerLetter"/>
      <w:lvlText w:val="%5."/>
      <w:lvlJc w:val="left"/>
      <w:pPr>
        <w:ind w:left="7560" w:hanging="360"/>
      </w:pPr>
    </w:lvl>
    <w:lvl w:ilvl="5" w:tplc="5AD04B0C" w:tentative="1">
      <w:start w:val="1"/>
      <w:numFmt w:val="lowerRoman"/>
      <w:lvlText w:val="%6."/>
      <w:lvlJc w:val="right"/>
      <w:pPr>
        <w:ind w:left="8280" w:hanging="180"/>
      </w:pPr>
    </w:lvl>
    <w:lvl w:ilvl="6" w:tplc="8B6E9ECE" w:tentative="1">
      <w:start w:val="1"/>
      <w:numFmt w:val="decimal"/>
      <w:lvlText w:val="%7."/>
      <w:lvlJc w:val="left"/>
      <w:pPr>
        <w:ind w:left="9000" w:hanging="360"/>
      </w:pPr>
    </w:lvl>
    <w:lvl w:ilvl="7" w:tplc="BCC0B262" w:tentative="1">
      <w:start w:val="1"/>
      <w:numFmt w:val="lowerLetter"/>
      <w:lvlText w:val="%8."/>
      <w:lvlJc w:val="left"/>
      <w:pPr>
        <w:ind w:left="9720" w:hanging="360"/>
      </w:pPr>
    </w:lvl>
    <w:lvl w:ilvl="8" w:tplc="07220020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4" w15:restartNumberingAfterBreak="0">
    <w:nsid w:val="46946E7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5" w15:restartNumberingAfterBreak="0">
    <w:nsid w:val="47D45F36"/>
    <w:multiLevelType w:val="hybridMultilevel"/>
    <w:tmpl w:val="B54A8208"/>
    <w:lvl w:ilvl="0" w:tplc="818429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BAB8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FCB1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A03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C23A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9895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5210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CA59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E2F6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61E7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C337C91"/>
    <w:multiLevelType w:val="hybridMultilevel"/>
    <w:tmpl w:val="D48C7716"/>
    <w:lvl w:ilvl="0" w:tplc="82BCC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3A46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6A9A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9414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12D1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A445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9A72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C0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4099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D159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4FD403B"/>
    <w:multiLevelType w:val="multilevel"/>
    <w:tmpl w:val="30B4EF36"/>
    <w:lvl w:ilvl="0">
      <w:start w:val="1"/>
      <w:numFmt w:val="upperRoman"/>
      <w:lvlText w:val="%1."/>
      <w:lvlJc w:val="left"/>
      <w:pPr>
        <w:tabs>
          <w:tab w:val="num" w:pos="720"/>
        </w:tabs>
        <w:ind w:left="216" w:hanging="216"/>
      </w:pPr>
      <w:rPr>
        <w:b w:val="0"/>
        <w:i w:val="0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0" w15:restartNumberingAfterBreak="0">
    <w:nsid w:val="5EC9050E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52100D6"/>
    <w:multiLevelType w:val="hybridMultilevel"/>
    <w:tmpl w:val="A44A13CE"/>
    <w:lvl w:ilvl="0" w:tplc="4C361D36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CCEA10">
      <w:start w:val="1"/>
      <w:numFmt w:val="lowerLetter"/>
      <w:lvlText w:val="%2."/>
      <w:lvlJc w:val="left"/>
      <w:pPr>
        <w:ind w:left="1440" w:hanging="360"/>
      </w:pPr>
    </w:lvl>
    <w:lvl w:ilvl="2" w:tplc="F25C5ADE" w:tentative="1">
      <w:start w:val="1"/>
      <w:numFmt w:val="lowerRoman"/>
      <w:lvlText w:val="%3."/>
      <w:lvlJc w:val="right"/>
      <w:pPr>
        <w:ind w:left="2160" w:hanging="180"/>
      </w:pPr>
    </w:lvl>
    <w:lvl w:ilvl="3" w:tplc="7BC4852C" w:tentative="1">
      <w:start w:val="1"/>
      <w:numFmt w:val="decimal"/>
      <w:lvlText w:val="%4."/>
      <w:lvlJc w:val="left"/>
      <w:pPr>
        <w:ind w:left="2880" w:hanging="360"/>
      </w:pPr>
    </w:lvl>
    <w:lvl w:ilvl="4" w:tplc="53CABE56" w:tentative="1">
      <w:start w:val="1"/>
      <w:numFmt w:val="lowerLetter"/>
      <w:lvlText w:val="%5."/>
      <w:lvlJc w:val="left"/>
      <w:pPr>
        <w:ind w:left="3600" w:hanging="360"/>
      </w:pPr>
    </w:lvl>
    <w:lvl w:ilvl="5" w:tplc="8C6C7030" w:tentative="1">
      <w:start w:val="1"/>
      <w:numFmt w:val="lowerRoman"/>
      <w:lvlText w:val="%6."/>
      <w:lvlJc w:val="right"/>
      <w:pPr>
        <w:ind w:left="4320" w:hanging="180"/>
      </w:pPr>
    </w:lvl>
    <w:lvl w:ilvl="6" w:tplc="615C656E" w:tentative="1">
      <w:start w:val="1"/>
      <w:numFmt w:val="decimal"/>
      <w:lvlText w:val="%7."/>
      <w:lvlJc w:val="left"/>
      <w:pPr>
        <w:ind w:left="5040" w:hanging="360"/>
      </w:pPr>
    </w:lvl>
    <w:lvl w:ilvl="7" w:tplc="C3F063F4" w:tentative="1">
      <w:start w:val="1"/>
      <w:numFmt w:val="lowerLetter"/>
      <w:lvlText w:val="%8."/>
      <w:lvlJc w:val="left"/>
      <w:pPr>
        <w:ind w:left="5760" w:hanging="360"/>
      </w:pPr>
    </w:lvl>
    <w:lvl w:ilvl="8" w:tplc="26C22E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614F30"/>
    <w:multiLevelType w:val="hybridMultilevel"/>
    <w:tmpl w:val="4C8AAC1E"/>
    <w:lvl w:ilvl="0" w:tplc="3C9C7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5A49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E861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EE10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00B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9A3D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32BD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EB4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FE32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CE2E73"/>
    <w:multiLevelType w:val="hybridMultilevel"/>
    <w:tmpl w:val="43989850"/>
    <w:lvl w:ilvl="0" w:tplc="89D8A0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2F8D234">
      <w:start w:val="1"/>
      <w:numFmt w:val="lowerLetter"/>
      <w:lvlText w:val="%2."/>
      <w:lvlJc w:val="left"/>
      <w:pPr>
        <w:ind w:left="1440" w:hanging="360"/>
      </w:pPr>
    </w:lvl>
    <w:lvl w:ilvl="2" w:tplc="B63EFC6C" w:tentative="1">
      <w:start w:val="1"/>
      <w:numFmt w:val="lowerRoman"/>
      <w:lvlText w:val="%3."/>
      <w:lvlJc w:val="right"/>
      <w:pPr>
        <w:ind w:left="2160" w:hanging="180"/>
      </w:pPr>
    </w:lvl>
    <w:lvl w:ilvl="3" w:tplc="410CF74A" w:tentative="1">
      <w:start w:val="1"/>
      <w:numFmt w:val="decimal"/>
      <w:lvlText w:val="%4."/>
      <w:lvlJc w:val="left"/>
      <w:pPr>
        <w:ind w:left="2880" w:hanging="360"/>
      </w:pPr>
    </w:lvl>
    <w:lvl w:ilvl="4" w:tplc="5916F5B4" w:tentative="1">
      <w:start w:val="1"/>
      <w:numFmt w:val="lowerLetter"/>
      <w:lvlText w:val="%5."/>
      <w:lvlJc w:val="left"/>
      <w:pPr>
        <w:ind w:left="3600" w:hanging="360"/>
      </w:pPr>
    </w:lvl>
    <w:lvl w:ilvl="5" w:tplc="8FC289D6" w:tentative="1">
      <w:start w:val="1"/>
      <w:numFmt w:val="lowerRoman"/>
      <w:lvlText w:val="%6."/>
      <w:lvlJc w:val="right"/>
      <w:pPr>
        <w:ind w:left="4320" w:hanging="180"/>
      </w:pPr>
    </w:lvl>
    <w:lvl w:ilvl="6" w:tplc="41DCFAFA" w:tentative="1">
      <w:start w:val="1"/>
      <w:numFmt w:val="decimal"/>
      <w:lvlText w:val="%7."/>
      <w:lvlJc w:val="left"/>
      <w:pPr>
        <w:ind w:left="5040" w:hanging="360"/>
      </w:pPr>
    </w:lvl>
    <w:lvl w:ilvl="7" w:tplc="CFD80B54" w:tentative="1">
      <w:start w:val="1"/>
      <w:numFmt w:val="lowerLetter"/>
      <w:lvlText w:val="%8."/>
      <w:lvlJc w:val="left"/>
      <w:pPr>
        <w:ind w:left="5760" w:hanging="360"/>
      </w:pPr>
    </w:lvl>
    <w:lvl w:ilvl="8" w:tplc="D39A34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5E2027"/>
    <w:multiLevelType w:val="multilevel"/>
    <w:tmpl w:val="BACE187C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25" w15:restartNumberingAfterBreak="0">
    <w:nsid w:val="6E226ADC"/>
    <w:multiLevelType w:val="hybridMultilevel"/>
    <w:tmpl w:val="9AD2F280"/>
    <w:lvl w:ilvl="0" w:tplc="21DE8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44C5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280E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AE11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30F2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AED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9218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FCB4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9C2E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C773DF"/>
    <w:multiLevelType w:val="hybridMultilevel"/>
    <w:tmpl w:val="94562498"/>
    <w:lvl w:ilvl="0" w:tplc="C10EB4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CAE6693A" w:tentative="1">
      <w:start w:val="1"/>
      <w:numFmt w:val="lowerLetter"/>
      <w:lvlText w:val="%2."/>
      <w:lvlJc w:val="left"/>
      <w:pPr>
        <w:ind w:left="1800" w:hanging="360"/>
      </w:pPr>
    </w:lvl>
    <w:lvl w:ilvl="2" w:tplc="57303D26" w:tentative="1">
      <w:start w:val="1"/>
      <w:numFmt w:val="lowerRoman"/>
      <w:lvlText w:val="%3."/>
      <w:lvlJc w:val="right"/>
      <w:pPr>
        <w:ind w:left="2520" w:hanging="180"/>
      </w:pPr>
    </w:lvl>
    <w:lvl w:ilvl="3" w:tplc="4D4E2942" w:tentative="1">
      <w:start w:val="1"/>
      <w:numFmt w:val="decimal"/>
      <w:lvlText w:val="%4."/>
      <w:lvlJc w:val="left"/>
      <w:pPr>
        <w:ind w:left="3240" w:hanging="360"/>
      </w:pPr>
    </w:lvl>
    <w:lvl w:ilvl="4" w:tplc="27ECEFE0" w:tentative="1">
      <w:start w:val="1"/>
      <w:numFmt w:val="lowerLetter"/>
      <w:lvlText w:val="%5."/>
      <w:lvlJc w:val="left"/>
      <w:pPr>
        <w:ind w:left="3960" w:hanging="360"/>
      </w:pPr>
    </w:lvl>
    <w:lvl w:ilvl="5" w:tplc="E7A8BBC2" w:tentative="1">
      <w:start w:val="1"/>
      <w:numFmt w:val="lowerRoman"/>
      <w:lvlText w:val="%6."/>
      <w:lvlJc w:val="right"/>
      <w:pPr>
        <w:ind w:left="4680" w:hanging="180"/>
      </w:pPr>
    </w:lvl>
    <w:lvl w:ilvl="6" w:tplc="74208C20" w:tentative="1">
      <w:start w:val="1"/>
      <w:numFmt w:val="decimal"/>
      <w:lvlText w:val="%7."/>
      <w:lvlJc w:val="left"/>
      <w:pPr>
        <w:ind w:left="5400" w:hanging="360"/>
      </w:pPr>
    </w:lvl>
    <w:lvl w:ilvl="7" w:tplc="0B6C7E5C" w:tentative="1">
      <w:start w:val="1"/>
      <w:numFmt w:val="lowerLetter"/>
      <w:lvlText w:val="%8."/>
      <w:lvlJc w:val="left"/>
      <w:pPr>
        <w:ind w:left="6120" w:hanging="360"/>
      </w:pPr>
    </w:lvl>
    <w:lvl w:ilvl="8" w:tplc="201C27B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5423D5D"/>
    <w:multiLevelType w:val="hybridMultilevel"/>
    <w:tmpl w:val="A40C0D76"/>
    <w:lvl w:ilvl="0" w:tplc="022A6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0E0C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0EE6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1AB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D0C2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9EA2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4A36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BE15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04A6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7374BA"/>
    <w:multiLevelType w:val="hybridMultilevel"/>
    <w:tmpl w:val="A37AF94A"/>
    <w:lvl w:ilvl="0" w:tplc="C4E2C5A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4E27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A94A6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D4AF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803D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FB01C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085A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29D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5121B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53512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7E317FD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F1A6181"/>
    <w:multiLevelType w:val="hybridMultilevel"/>
    <w:tmpl w:val="AE12898E"/>
    <w:lvl w:ilvl="0" w:tplc="6C64B9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82AC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D4BA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80D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069F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3A36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E2C9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A57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F2A6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4B2668"/>
    <w:multiLevelType w:val="singleLevel"/>
    <w:tmpl w:val="04090013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</w:abstractNum>
  <w:num w:numId="1" w16cid:durableId="1009983099">
    <w:abstractNumId w:val="9"/>
  </w:num>
  <w:num w:numId="2" w16cid:durableId="558789381">
    <w:abstractNumId w:val="11"/>
  </w:num>
  <w:num w:numId="3" w16cid:durableId="85881394">
    <w:abstractNumId w:val="32"/>
  </w:num>
  <w:num w:numId="4" w16cid:durableId="209416548">
    <w:abstractNumId w:val="29"/>
  </w:num>
  <w:num w:numId="5" w16cid:durableId="1094672413">
    <w:abstractNumId w:val="20"/>
  </w:num>
  <w:num w:numId="6" w16cid:durableId="1217549136">
    <w:abstractNumId w:val="0"/>
  </w:num>
  <w:num w:numId="7" w16cid:durableId="47726499">
    <w:abstractNumId w:val="14"/>
  </w:num>
  <w:num w:numId="8" w16cid:durableId="751781060">
    <w:abstractNumId w:val="19"/>
  </w:num>
  <w:num w:numId="9" w16cid:durableId="1383947490">
    <w:abstractNumId w:val="18"/>
  </w:num>
  <w:num w:numId="10" w16cid:durableId="1490054189">
    <w:abstractNumId w:val="7"/>
  </w:num>
  <w:num w:numId="11" w16cid:durableId="832333208">
    <w:abstractNumId w:val="16"/>
  </w:num>
  <w:num w:numId="12" w16cid:durableId="1715541481">
    <w:abstractNumId w:val="30"/>
  </w:num>
  <w:num w:numId="13" w16cid:durableId="2009824984">
    <w:abstractNumId w:val="24"/>
  </w:num>
  <w:num w:numId="14" w16cid:durableId="303658542">
    <w:abstractNumId w:val="28"/>
  </w:num>
  <w:num w:numId="15" w16cid:durableId="1608001090">
    <w:abstractNumId w:val="12"/>
  </w:num>
  <w:num w:numId="16" w16cid:durableId="647781505">
    <w:abstractNumId w:val="26"/>
  </w:num>
  <w:num w:numId="17" w16cid:durableId="317346964">
    <w:abstractNumId w:val="1"/>
  </w:num>
  <w:num w:numId="18" w16cid:durableId="1327169791">
    <w:abstractNumId w:val="5"/>
  </w:num>
  <w:num w:numId="19" w16cid:durableId="1713386331">
    <w:abstractNumId w:val="21"/>
  </w:num>
  <w:num w:numId="20" w16cid:durableId="1760055949">
    <w:abstractNumId w:val="23"/>
  </w:num>
  <w:num w:numId="21" w16cid:durableId="1600521799">
    <w:abstractNumId w:val="4"/>
  </w:num>
  <w:num w:numId="22" w16cid:durableId="457575744">
    <w:abstractNumId w:val="8"/>
  </w:num>
  <w:num w:numId="23" w16cid:durableId="156238935">
    <w:abstractNumId w:val="25"/>
  </w:num>
  <w:num w:numId="24" w16cid:durableId="1856992734">
    <w:abstractNumId w:val="15"/>
  </w:num>
  <w:num w:numId="25" w16cid:durableId="338195843">
    <w:abstractNumId w:val="27"/>
  </w:num>
  <w:num w:numId="26" w16cid:durableId="1275134347">
    <w:abstractNumId w:val="31"/>
  </w:num>
  <w:num w:numId="27" w16cid:durableId="2063364597">
    <w:abstractNumId w:val="22"/>
  </w:num>
  <w:num w:numId="28" w16cid:durableId="1131094827">
    <w:abstractNumId w:val="17"/>
  </w:num>
  <w:num w:numId="29" w16cid:durableId="305934698">
    <w:abstractNumId w:val="10"/>
  </w:num>
  <w:num w:numId="30" w16cid:durableId="2069108278">
    <w:abstractNumId w:val="6"/>
  </w:num>
  <w:num w:numId="31" w16cid:durableId="1575313442">
    <w:abstractNumId w:val="2"/>
  </w:num>
  <w:num w:numId="32" w16cid:durableId="1935630366">
    <w:abstractNumId w:val="13"/>
  </w:num>
  <w:num w:numId="33" w16cid:durableId="51738076">
    <w:abstractNumId w:val="3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DK3MDY1NTY0MjVS0lEKTi0uzszPAykwqgUATfavIiwAAAA="/>
  </w:docVars>
  <w:rsids>
    <w:rsidRoot w:val="006C62F7"/>
    <w:rsid w:val="000110AA"/>
    <w:rsid w:val="00011885"/>
    <w:rsid w:val="00013A17"/>
    <w:rsid w:val="00014FA3"/>
    <w:rsid w:val="0004194B"/>
    <w:rsid w:val="00066C30"/>
    <w:rsid w:val="00071DBA"/>
    <w:rsid w:val="00073175"/>
    <w:rsid w:val="000757D7"/>
    <w:rsid w:val="000773DC"/>
    <w:rsid w:val="00082905"/>
    <w:rsid w:val="000A0F6E"/>
    <w:rsid w:val="000A2A12"/>
    <w:rsid w:val="000A6681"/>
    <w:rsid w:val="000B5260"/>
    <w:rsid w:val="000C3111"/>
    <w:rsid w:val="000C559E"/>
    <w:rsid w:val="000C7EDD"/>
    <w:rsid w:val="000D18C4"/>
    <w:rsid w:val="000E06FE"/>
    <w:rsid w:val="000E18B2"/>
    <w:rsid w:val="000E4248"/>
    <w:rsid w:val="000F2C4E"/>
    <w:rsid w:val="000F6043"/>
    <w:rsid w:val="00100564"/>
    <w:rsid w:val="0010768D"/>
    <w:rsid w:val="001124ED"/>
    <w:rsid w:val="0011465C"/>
    <w:rsid w:val="00122307"/>
    <w:rsid w:val="0013211D"/>
    <w:rsid w:val="0013676F"/>
    <w:rsid w:val="001368CE"/>
    <w:rsid w:val="0016753B"/>
    <w:rsid w:val="00170172"/>
    <w:rsid w:val="00171A51"/>
    <w:rsid w:val="00172C14"/>
    <w:rsid w:val="0017335B"/>
    <w:rsid w:val="0018789F"/>
    <w:rsid w:val="00192017"/>
    <w:rsid w:val="00195D00"/>
    <w:rsid w:val="001F4B94"/>
    <w:rsid w:val="001F63B0"/>
    <w:rsid w:val="001F7958"/>
    <w:rsid w:val="0020269E"/>
    <w:rsid w:val="002042C0"/>
    <w:rsid w:val="002046EA"/>
    <w:rsid w:val="002134D5"/>
    <w:rsid w:val="002273A6"/>
    <w:rsid w:val="00235256"/>
    <w:rsid w:val="00261080"/>
    <w:rsid w:val="002636BA"/>
    <w:rsid w:val="00282B89"/>
    <w:rsid w:val="0028313E"/>
    <w:rsid w:val="002835DB"/>
    <w:rsid w:val="00290D07"/>
    <w:rsid w:val="002917BB"/>
    <w:rsid w:val="00291EFC"/>
    <w:rsid w:val="002A0031"/>
    <w:rsid w:val="002A3317"/>
    <w:rsid w:val="002A5035"/>
    <w:rsid w:val="002B3FA5"/>
    <w:rsid w:val="002B43E7"/>
    <w:rsid w:val="002C6C05"/>
    <w:rsid w:val="002D4E6E"/>
    <w:rsid w:val="002E7E68"/>
    <w:rsid w:val="002F1874"/>
    <w:rsid w:val="003055C8"/>
    <w:rsid w:val="0032038F"/>
    <w:rsid w:val="00321241"/>
    <w:rsid w:val="00323602"/>
    <w:rsid w:val="00324C12"/>
    <w:rsid w:val="00334C83"/>
    <w:rsid w:val="00342991"/>
    <w:rsid w:val="00344568"/>
    <w:rsid w:val="00344782"/>
    <w:rsid w:val="00346578"/>
    <w:rsid w:val="00350EC3"/>
    <w:rsid w:val="00351CFF"/>
    <w:rsid w:val="003722EC"/>
    <w:rsid w:val="00373540"/>
    <w:rsid w:val="00392F10"/>
    <w:rsid w:val="003A0A6C"/>
    <w:rsid w:val="003C13FD"/>
    <w:rsid w:val="003C6FD1"/>
    <w:rsid w:val="003D3D90"/>
    <w:rsid w:val="003E6921"/>
    <w:rsid w:val="004010D9"/>
    <w:rsid w:val="004076F8"/>
    <w:rsid w:val="004114E2"/>
    <w:rsid w:val="00413114"/>
    <w:rsid w:val="00413BE4"/>
    <w:rsid w:val="00442CF0"/>
    <w:rsid w:val="0044463C"/>
    <w:rsid w:val="00447712"/>
    <w:rsid w:val="00451E4F"/>
    <w:rsid w:val="004546A3"/>
    <w:rsid w:val="00464ED2"/>
    <w:rsid w:val="00474B0C"/>
    <w:rsid w:val="00490DFD"/>
    <w:rsid w:val="004916B9"/>
    <w:rsid w:val="00492FE7"/>
    <w:rsid w:val="00493599"/>
    <w:rsid w:val="0049511C"/>
    <w:rsid w:val="004A6E30"/>
    <w:rsid w:val="004B22AF"/>
    <w:rsid w:val="004B618F"/>
    <w:rsid w:val="004B6B00"/>
    <w:rsid w:val="004C0A71"/>
    <w:rsid w:val="004C11D9"/>
    <w:rsid w:val="004C1F01"/>
    <w:rsid w:val="004E68E6"/>
    <w:rsid w:val="004F4996"/>
    <w:rsid w:val="0050571A"/>
    <w:rsid w:val="005218F2"/>
    <w:rsid w:val="00523D71"/>
    <w:rsid w:val="00532842"/>
    <w:rsid w:val="00532FD4"/>
    <w:rsid w:val="00535EB1"/>
    <w:rsid w:val="00551DBF"/>
    <w:rsid w:val="00552F8E"/>
    <w:rsid w:val="00562039"/>
    <w:rsid w:val="0056609B"/>
    <w:rsid w:val="00582825"/>
    <w:rsid w:val="0059443C"/>
    <w:rsid w:val="005A0706"/>
    <w:rsid w:val="005A2CF7"/>
    <w:rsid w:val="005C0E6B"/>
    <w:rsid w:val="005C5020"/>
    <w:rsid w:val="005D2B02"/>
    <w:rsid w:val="005D3348"/>
    <w:rsid w:val="005F74E5"/>
    <w:rsid w:val="00601E6F"/>
    <w:rsid w:val="00602674"/>
    <w:rsid w:val="00604E1B"/>
    <w:rsid w:val="006078D3"/>
    <w:rsid w:val="00611E00"/>
    <w:rsid w:val="006200AF"/>
    <w:rsid w:val="00633AA2"/>
    <w:rsid w:val="00642443"/>
    <w:rsid w:val="00643D67"/>
    <w:rsid w:val="00653E38"/>
    <w:rsid w:val="0066271E"/>
    <w:rsid w:val="00684B6F"/>
    <w:rsid w:val="006A3D6D"/>
    <w:rsid w:val="006B0F96"/>
    <w:rsid w:val="006C1D3D"/>
    <w:rsid w:val="006C62F7"/>
    <w:rsid w:val="006D0C52"/>
    <w:rsid w:val="006D2F66"/>
    <w:rsid w:val="006F02D3"/>
    <w:rsid w:val="006F38DB"/>
    <w:rsid w:val="00717F54"/>
    <w:rsid w:val="00721148"/>
    <w:rsid w:val="00727E23"/>
    <w:rsid w:val="0073227A"/>
    <w:rsid w:val="00744125"/>
    <w:rsid w:val="007465F6"/>
    <w:rsid w:val="007510A8"/>
    <w:rsid w:val="00755BC6"/>
    <w:rsid w:val="007562C7"/>
    <w:rsid w:val="00760AA2"/>
    <w:rsid w:val="007711C4"/>
    <w:rsid w:val="00772F92"/>
    <w:rsid w:val="007931C6"/>
    <w:rsid w:val="00793A28"/>
    <w:rsid w:val="00795654"/>
    <w:rsid w:val="007A7F3D"/>
    <w:rsid w:val="007B5B26"/>
    <w:rsid w:val="007D4AC7"/>
    <w:rsid w:val="007E61A4"/>
    <w:rsid w:val="007F501E"/>
    <w:rsid w:val="007F5BDB"/>
    <w:rsid w:val="0080352C"/>
    <w:rsid w:val="00816FAF"/>
    <w:rsid w:val="00821EC3"/>
    <w:rsid w:val="00832287"/>
    <w:rsid w:val="00832CE1"/>
    <w:rsid w:val="00835D1B"/>
    <w:rsid w:val="00840448"/>
    <w:rsid w:val="0084128B"/>
    <w:rsid w:val="00841AE9"/>
    <w:rsid w:val="0084585E"/>
    <w:rsid w:val="00850C50"/>
    <w:rsid w:val="00851D4D"/>
    <w:rsid w:val="00861B29"/>
    <w:rsid w:val="008631ED"/>
    <w:rsid w:val="00864C89"/>
    <w:rsid w:val="00867127"/>
    <w:rsid w:val="00870760"/>
    <w:rsid w:val="0087083B"/>
    <w:rsid w:val="008830A2"/>
    <w:rsid w:val="00892B8A"/>
    <w:rsid w:val="00896600"/>
    <w:rsid w:val="008A24AC"/>
    <w:rsid w:val="008B530A"/>
    <w:rsid w:val="008C0110"/>
    <w:rsid w:val="008D6F4F"/>
    <w:rsid w:val="008D73F1"/>
    <w:rsid w:val="008E69F5"/>
    <w:rsid w:val="008F2980"/>
    <w:rsid w:val="008F46E2"/>
    <w:rsid w:val="008F4723"/>
    <w:rsid w:val="008F6CA3"/>
    <w:rsid w:val="008F7009"/>
    <w:rsid w:val="00905CDE"/>
    <w:rsid w:val="009069C8"/>
    <w:rsid w:val="009148FA"/>
    <w:rsid w:val="0092107A"/>
    <w:rsid w:val="009220E8"/>
    <w:rsid w:val="00924998"/>
    <w:rsid w:val="0094103F"/>
    <w:rsid w:val="00941053"/>
    <w:rsid w:val="0094200B"/>
    <w:rsid w:val="0094374F"/>
    <w:rsid w:val="00944F19"/>
    <w:rsid w:val="00960064"/>
    <w:rsid w:val="00974BB6"/>
    <w:rsid w:val="00985F6C"/>
    <w:rsid w:val="009947D7"/>
    <w:rsid w:val="00996A62"/>
    <w:rsid w:val="009B0F53"/>
    <w:rsid w:val="009B70E9"/>
    <w:rsid w:val="009C465A"/>
    <w:rsid w:val="009D7F18"/>
    <w:rsid w:val="009E5A1D"/>
    <w:rsid w:val="00A06B21"/>
    <w:rsid w:val="00A13D18"/>
    <w:rsid w:val="00A169DF"/>
    <w:rsid w:val="00A172F1"/>
    <w:rsid w:val="00A31E59"/>
    <w:rsid w:val="00A344A0"/>
    <w:rsid w:val="00A35898"/>
    <w:rsid w:val="00A746DD"/>
    <w:rsid w:val="00A7504D"/>
    <w:rsid w:val="00A85F81"/>
    <w:rsid w:val="00A90003"/>
    <w:rsid w:val="00A900B7"/>
    <w:rsid w:val="00AA15E5"/>
    <w:rsid w:val="00AB0997"/>
    <w:rsid w:val="00AB247C"/>
    <w:rsid w:val="00AB7AB1"/>
    <w:rsid w:val="00AC0A20"/>
    <w:rsid w:val="00AC0A31"/>
    <w:rsid w:val="00AC1A0C"/>
    <w:rsid w:val="00AC4229"/>
    <w:rsid w:val="00AC4E2A"/>
    <w:rsid w:val="00AD1550"/>
    <w:rsid w:val="00AD3264"/>
    <w:rsid w:val="00AD4D9B"/>
    <w:rsid w:val="00AD5917"/>
    <w:rsid w:val="00AE0D95"/>
    <w:rsid w:val="00AE3B7D"/>
    <w:rsid w:val="00AE3B9E"/>
    <w:rsid w:val="00AF4BB5"/>
    <w:rsid w:val="00AF6E54"/>
    <w:rsid w:val="00B03E48"/>
    <w:rsid w:val="00B23640"/>
    <w:rsid w:val="00B2399F"/>
    <w:rsid w:val="00B267ED"/>
    <w:rsid w:val="00B34618"/>
    <w:rsid w:val="00B37176"/>
    <w:rsid w:val="00B4491E"/>
    <w:rsid w:val="00B51042"/>
    <w:rsid w:val="00B7521D"/>
    <w:rsid w:val="00B7626E"/>
    <w:rsid w:val="00B83412"/>
    <w:rsid w:val="00BA124B"/>
    <w:rsid w:val="00BC46CE"/>
    <w:rsid w:val="00BD69A0"/>
    <w:rsid w:val="00BD6D35"/>
    <w:rsid w:val="00BE37CE"/>
    <w:rsid w:val="00BE5152"/>
    <w:rsid w:val="00BE610A"/>
    <w:rsid w:val="00BF561A"/>
    <w:rsid w:val="00BF7683"/>
    <w:rsid w:val="00C05860"/>
    <w:rsid w:val="00C07EA7"/>
    <w:rsid w:val="00C10C10"/>
    <w:rsid w:val="00C14CA9"/>
    <w:rsid w:val="00C250E7"/>
    <w:rsid w:val="00C25F76"/>
    <w:rsid w:val="00C332BB"/>
    <w:rsid w:val="00C33A18"/>
    <w:rsid w:val="00C37C8C"/>
    <w:rsid w:val="00C45C57"/>
    <w:rsid w:val="00C46F05"/>
    <w:rsid w:val="00C47410"/>
    <w:rsid w:val="00C47AD8"/>
    <w:rsid w:val="00C57BF9"/>
    <w:rsid w:val="00C629EA"/>
    <w:rsid w:val="00C648D7"/>
    <w:rsid w:val="00C664E2"/>
    <w:rsid w:val="00C70AB5"/>
    <w:rsid w:val="00C70D3C"/>
    <w:rsid w:val="00C72E75"/>
    <w:rsid w:val="00C74D0C"/>
    <w:rsid w:val="00C81813"/>
    <w:rsid w:val="00C94055"/>
    <w:rsid w:val="00C97386"/>
    <w:rsid w:val="00CA05F4"/>
    <w:rsid w:val="00CA4FD1"/>
    <w:rsid w:val="00CA6EEF"/>
    <w:rsid w:val="00CA7E4E"/>
    <w:rsid w:val="00CC0125"/>
    <w:rsid w:val="00CC04CF"/>
    <w:rsid w:val="00CD2AD8"/>
    <w:rsid w:val="00CD3078"/>
    <w:rsid w:val="00CD4C8F"/>
    <w:rsid w:val="00CE5B88"/>
    <w:rsid w:val="00D25661"/>
    <w:rsid w:val="00D25F21"/>
    <w:rsid w:val="00D409EB"/>
    <w:rsid w:val="00D4566E"/>
    <w:rsid w:val="00D63139"/>
    <w:rsid w:val="00D71106"/>
    <w:rsid w:val="00D7209F"/>
    <w:rsid w:val="00D9120E"/>
    <w:rsid w:val="00D97DCE"/>
    <w:rsid w:val="00DA20F2"/>
    <w:rsid w:val="00DA3A50"/>
    <w:rsid w:val="00DA3EBF"/>
    <w:rsid w:val="00DC1090"/>
    <w:rsid w:val="00DC179A"/>
    <w:rsid w:val="00DD7D63"/>
    <w:rsid w:val="00DE75D7"/>
    <w:rsid w:val="00E05525"/>
    <w:rsid w:val="00E06804"/>
    <w:rsid w:val="00E321A3"/>
    <w:rsid w:val="00E43BB0"/>
    <w:rsid w:val="00E52173"/>
    <w:rsid w:val="00E54A0C"/>
    <w:rsid w:val="00E57B0A"/>
    <w:rsid w:val="00E7110B"/>
    <w:rsid w:val="00E85540"/>
    <w:rsid w:val="00E873C9"/>
    <w:rsid w:val="00EA3FE2"/>
    <w:rsid w:val="00EA6942"/>
    <w:rsid w:val="00ED7456"/>
    <w:rsid w:val="00EE5F6D"/>
    <w:rsid w:val="00EF7F10"/>
    <w:rsid w:val="00F0326F"/>
    <w:rsid w:val="00F048BD"/>
    <w:rsid w:val="00F0556A"/>
    <w:rsid w:val="00F24F46"/>
    <w:rsid w:val="00F256FA"/>
    <w:rsid w:val="00F51380"/>
    <w:rsid w:val="00F5523A"/>
    <w:rsid w:val="00F613C8"/>
    <w:rsid w:val="00F64D1F"/>
    <w:rsid w:val="00F67683"/>
    <w:rsid w:val="00F76A31"/>
    <w:rsid w:val="00F77222"/>
    <w:rsid w:val="00F830E0"/>
    <w:rsid w:val="00F926F3"/>
    <w:rsid w:val="00F96F5A"/>
    <w:rsid w:val="00FA4030"/>
    <w:rsid w:val="00FA470F"/>
    <w:rsid w:val="00FB6465"/>
    <w:rsid w:val="00FD7282"/>
    <w:rsid w:val="00FE4AE9"/>
    <w:rsid w:val="00F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70502891"/>
  <w15:chartTrackingRefBased/>
  <w15:docId w15:val="{32DCF726-F81C-4525-8F16-C0FCEC1B8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double" w:sz="4" w:space="1" w:color="auto" w:shadow="1"/>
        <w:left w:val="double" w:sz="4" w:space="4" w:color="auto" w:shadow="1"/>
        <w:bottom w:val="double" w:sz="4" w:space="1" w:color="auto" w:shadow="1"/>
        <w:right w:val="double" w:sz="4" w:space="4" w:color="auto" w:shadow="1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b/>
      <w:i/>
      <w:sz w:val="48"/>
    </w:rPr>
  </w:style>
  <w:style w:type="paragraph" w:styleId="BodyText2">
    <w:name w:val="Body Text 2"/>
    <w:basedOn w:val="Normal"/>
    <w:pPr>
      <w:spacing w:before="240"/>
    </w:pPr>
    <w:rPr>
      <w:sz w:val="24"/>
    </w:rPr>
  </w:style>
  <w:style w:type="paragraph" w:styleId="BodyTextIndent">
    <w:name w:val="Body Text Indent"/>
    <w:basedOn w:val="Normal"/>
    <w:pPr>
      <w:ind w:left="720"/>
    </w:pPr>
    <w:rPr>
      <w:sz w:val="24"/>
    </w:rPr>
  </w:style>
  <w:style w:type="paragraph" w:styleId="BodyTextIndent2">
    <w:name w:val="Body Text Indent 2"/>
    <w:basedOn w:val="Normal"/>
    <w:pPr>
      <w:ind w:left="1080"/>
    </w:pPr>
    <w:rPr>
      <w:sz w:val="24"/>
    </w:rPr>
  </w:style>
  <w:style w:type="paragraph" w:styleId="BodyTextIndent3">
    <w:name w:val="Body Text Indent 3"/>
    <w:basedOn w:val="Normal"/>
    <w:pPr>
      <w:ind w:left="1080" w:firstLine="45"/>
    </w:pPr>
  </w:style>
  <w:style w:type="character" w:styleId="PageNumber">
    <w:name w:val="page number"/>
    <w:basedOn w:val="DefaultParagraphFont"/>
  </w:style>
  <w:style w:type="paragraph" w:styleId="BodyText3">
    <w:name w:val="Body Text 3"/>
    <w:basedOn w:val="Normal"/>
    <w:rPr>
      <w:b/>
      <w:i/>
      <w:sz w:val="24"/>
    </w:rPr>
  </w:style>
  <w:style w:type="paragraph" w:styleId="List">
    <w:name w:val="List"/>
    <w:basedOn w:val="Normal"/>
    <w:pPr>
      <w:ind w:left="360" w:hanging="360"/>
    </w:pPr>
  </w:style>
  <w:style w:type="table" w:styleId="TableGrid">
    <w:name w:val="Table Grid"/>
    <w:basedOn w:val="TableNormal"/>
    <w:rsid w:val="005218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218F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7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3676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11885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22"/>
    <w:qFormat/>
    <w:rsid w:val="00011885"/>
    <w:rPr>
      <w:b/>
      <w:bCs/>
    </w:rPr>
  </w:style>
  <w:style w:type="character" w:styleId="Emphasis">
    <w:name w:val="Emphasis"/>
    <w:uiPriority w:val="20"/>
    <w:qFormat/>
    <w:rsid w:val="00011885"/>
    <w:rPr>
      <w:i/>
      <w:iCs/>
    </w:rPr>
  </w:style>
  <w:style w:type="paragraph" w:styleId="ListParagraph">
    <w:name w:val="List Paragraph"/>
    <w:basedOn w:val="Normal"/>
    <w:uiPriority w:val="34"/>
    <w:qFormat/>
    <w:rsid w:val="004F499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374F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D40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084353923?pwd=Nnlna0hPRWJCakR1aGlmdmt0UEl3QT09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GotQuestions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dailybread.org/websites/discovery-house-publisher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BibleGateway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ible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E1D65A-0337-4382-9A27-B07409B3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wing Toward Spiritual Maturity                Mesquite Friendship Baptist Church</vt:lpstr>
    </vt:vector>
  </TitlesOfParts>
  <Company>VITW</Company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wing Toward Spiritual Maturity                Mesquite Friendship Baptist Church</dc:title>
  <dc:creator>Leon Moore</dc:creator>
  <cp:lastModifiedBy>Joyce Moore</cp:lastModifiedBy>
  <cp:revision>6</cp:revision>
  <cp:lastPrinted>2022-10-03T15:19:00Z</cp:lastPrinted>
  <dcterms:created xsi:type="dcterms:W3CDTF">2022-10-11T20:19:00Z</dcterms:created>
  <dcterms:modified xsi:type="dcterms:W3CDTF">2022-10-11T22:55:00Z</dcterms:modified>
</cp:coreProperties>
</file>